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7C8E1" w14:textId="3010A137" w:rsidR="00004E7C" w:rsidRDefault="00004E7C" w:rsidP="001E2E9B">
      <w:pPr>
        <w:pStyle w:val="7"/>
        <w:adjustRightInd w:val="0"/>
        <w:snapToGrid/>
        <w:spacing w:before="0" w:after="0" w:line="240" w:lineRule="exact"/>
        <w:jc w:val="both"/>
        <w:outlineLvl w:val="9"/>
        <w:rPr>
          <w:rFonts w:ascii="Gulliver-Regular" w:hAnsi="Gulliver-Regular"/>
          <w:color w:val="auto"/>
          <w:sz w:val="16"/>
          <w:szCs w:val="16"/>
        </w:rPr>
      </w:pPr>
      <w:r w:rsidRPr="001E2E9B">
        <w:rPr>
          <w:rFonts w:ascii="Gulliver-Regular" w:hAnsi="Gulliver-Regular"/>
          <w:color w:val="auto"/>
          <w:sz w:val="16"/>
          <w:szCs w:val="16"/>
        </w:rPr>
        <w:t>Appendix</w:t>
      </w:r>
      <w:r w:rsidR="005A1F6B">
        <w:rPr>
          <w:rFonts w:ascii="Gulliver-Regular" w:hAnsi="Gulliver-Regular" w:hint="eastAsia"/>
          <w:color w:val="auto"/>
          <w:sz w:val="16"/>
          <w:szCs w:val="16"/>
        </w:rPr>
        <w:t xml:space="preserve"> A.</w:t>
      </w:r>
      <w:r w:rsidR="0005638A">
        <w:rPr>
          <w:rFonts w:ascii="Gulliver-Regular" w:hAnsi="Gulliver-Regular" w:hint="eastAsia"/>
          <w:color w:val="auto"/>
          <w:sz w:val="16"/>
          <w:szCs w:val="16"/>
        </w:rPr>
        <w:t xml:space="preserve"> Supplementary data</w:t>
      </w:r>
    </w:p>
    <w:p w14:paraId="7033F632" w14:textId="77777777" w:rsidR="00F93767" w:rsidRPr="001E2E9B" w:rsidRDefault="00F93767" w:rsidP="001E2E9B">
      <w:pPr>
        <w:pStyle w:val="7"/>
        <w:adjustRightInd w:val="0"/>
        <w:snapToGrid/>
        <w:spacing w:before="0" w:after="0" w:line="240" w:lineRule="exact"/>
        <w:jc w:val="both"/>
        <w:outlineLvl w:val="9"/>
        <w:rPr>
          <w:rFonts w:ascii="Gulliver-Regular" w:hAnsi="Gulliver-Regular"/>
          <w:color w:val="auto"/>
          <w:sz w:val="16"/>
          <w:szCs w:val="16"/>
        </w:rPr>
      </w:pPr>
    </w:p>
    <w:p w14:paraId="59342483" w14:textId="72E91824" w:rsidR="00004E7C" w:rsidRPr="00F93767" w:rsidRDefault="00004E7C" w:rsidP="001E2E9B">
      <w:pPr>
        <w:pStyle w:val="aa"/>
        <w:keepNext/>
        <w:adjustRightInd w:val="0"/>
        <w:spacing w:line="240" w:lineRule="exact"/>
        <w:jc w:val="both"/>
        <w:rPr>
          <w:rFonts w:ascii="Gulliver-Regular" w:eastAsiaTheme="minorEastAsia" w:hAnsi="Gulliver-Regular" w:cs="Times New Roman"/>
          <w:b w:val="0"/>
          <w:sz w:val="16"/>
          <w:szCs w:val="16"/>
        </w:rPr>
      </w:pPr>
      <w:r w:rsidRPr="001E2E9B">
        <w:rPr>
          <w:rFonts w:ascii="Gulliver-Regular" w:hAnsi="Gulliver-Regular" w:cs="Times New Roman"/>
          <w:bCs/>
          <w:sz w:val="16"/>
          <w:szCs w:val="16"/>
        </w:rPr>
        <w:t>Table A1</w:t>
      </w:r>
      <w:r w:rsidR="00F93767">
        <w:rPr>
          <w:rFonts w:ascii="Gulliver-Regular" w:eastAsiaTheme="minorEastAsia" w:hAnsi="Gulliver-Regular" w:cs="Times New Roman" w:hint="eastAsia"/>
          <w:bCs/>
          <w:sz w:val="16"/>
          <w:szCs w:val="16"/>
        </w:rPr>
        <w:t>.</w:t>
      </w:r>
      <w:r w:rsidRPr="001E2E9B">
        <w:rPr>
          <w:rFonts w:ascii="Gulliver-Regular" w:hAnsi="Gulliver-Regular" w:cs="Times New Roman"/>
          <w:b w:val="0"/>
          <w:sz w:val="16"/>
          <w:szCs w:val="16"/>
        </w:rPr>
        <w:t xml:space="preserve"> Raw data of short-term compressive strength </w:t>
      </w:r>
      <w:r w:rsidR="00A909D8" w:rsidRPr="001E2E9B">
        <w:rPr>
          <w:rFonts w:ascii="Gulliver-Regular" w:hAnsi="Gulliver-Regular" w:cs="Times New Roman"/>
          <w:b w:val="0"/>
          <w:sz w:val="16"/>
          <w:szCs w:val="16"/>
        </w:rPr>
        <w:t>(2</w:t>
      </w:r>
      <w:r w:rsidR="0091667C">
        <w:rPr>
          <w:rFonts w:ascii="Gulliver-Regular" w:eastAsiaTheme="minorEastAsia" w:hAnsi="Gulliver-Regular" w:cs="Times New Roman" w:hint="eastAsia"/>
          <w:b w:val="0"/>
          <w:sz w:val="16"/>
          <w:szCs w:val="16"/>
        </w:rPr>
        <w:t xml:space="preserve"> d</w:t>
      </w:r>
      <w:r w:rsidR="00A909D8" w:rsidRPr="001E2E9B">
        <w:rPr>
          <w:rFonts w:ascii="Gulliver-Regular" w:hAnsi="Gulliver-Regular" w:cs="Times New Roman"/>
          <w:b w:val="0"/>
          <w:sz w:val="16"/>
          <w:szCs w:val="16"/>
        </w:rPr>
        <w:t>)</w:t>
      </w:r>
      <w:r w:rsidR="00F93767">
        <w:rPr>
          <w:rFonts w:ascii="Gulliver-Regular" w:eastAsiaTheme="minorEastAsia" w:hAnsi="Gulliver-Regular" w:cs="Times New Roman" w:hint="eastAsia"/>
          <w:b w:val="0"/>
          <w:sz w:val="16"/>
          <w:szCs w:val="16"/>
        </w:rPr>
        <w:t>.</w:t>
      </w:r>
    </w:p>
    <w:tbl>
      <w:tblPr>
        <w:tblW w:w="5000" w:type="pct"/>
        <w:tblBorders>
          <w:top w:val="single" w:sz="8" w:space="0" w:color="auto"/>
          <w:bottom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9"/>
        <w:gridCol w:w="3707"/>
        <w:gridCol w:w="2112"/>
        <w:gridCol w:w="2553"/>
      </w:tblGrid>
      <w:tr w:rsidR="00A909D8" w:rsidRPr="00A37013" w14:paraId="1896F4DC" w14:textId="77777777" w:rsidTr="0091667C"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794CD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Formulation</w:t>
            </w:r>
          </w:p>
        </w:tc>
        <w:tc>
          <w:tcPr>
            <w:tcW w:w="190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44E11" w14:textId="5C50C373" w:rsidR="00A909D8" w:rsidRPr="00A37013" w:rsidRDefault="0091667C" w:rsidP="0091667C">
            <w:pPr>
              <w:adjustRightInd w:val="0"/>
              <w:spacing w:line="240" w:lineRule="exact"/>
              <w:jc w:val="lef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compressive strength</w:t>
            </w:r>
            <w:r w:rsidR="00A909D8" w:rsidRPr="00A37013">
              <w:rPr>
                <w:rFonts w:ascii="Gulliver-Regular" w:hAnsi="Gulliver-Regular" w:cs="Times New Roman"/>
                <w:sz w:val="13"/>
                <w:szCs w:val="13"/>
              </w:rPr>
              <w:t xml:space="preserve"> (MPa)</w:t>
            </w:r>
          </w:p>
        </w:tc>
        <w:tc>
          <w:tcPr>
            <w:tcW w:w="108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3DAF6" w14:textId="2DC924C1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Standard deviation</w:t>
            </w:r>
            <w:bookmarkStart w:id="0" w:name="OLE_LINK80"/>
            <w:bookmarkStart w:id="1" w:name="OLE_LINK81"/>
            <w:r w:rsidR="00216CA9">
              <w:rPr>
                <w:rFonts w:ascii="Gulliver-Regular" w:hAnsi="Gulliver-Regular" w:cs="Times New Roman" w:hint="eastAsia"/>
                <w:sz w:val="13"/>
                <w:szCs w:val="13"/>
              </w:rPr>
              <w:t xml:space="preserve"> (MPa)</w:t>
            </w:r>
            <w:bookmarkEnd w:id="0"/>
            <w:bookmarkEnd w:id="1"/>
          </w:p>
        </w:tc>
        <w:tc>
          <w:tcPr>
            <w:tcW w:w="130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3E1B7" w14:textId="2134AAF4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Coefficient of variation</w:t>
            </w:r>
            <w:r w:rsidR="00231D5B" w:rsidRPr="00A37013">
              <w:rPr>
                <w:rFonts w:ascii="Gulliver-Regular" w:hAnsi="Gulliver-Regular" w:cs="Times New Roman" w:hint="eastAsia"/>
                <w:sz w:val="13"/>
                <w:szCs w:val="13"/>
              </w:rPr>
              <w:t xml:space="preserve"> (%)</w:t>
            </w:r>
          </w:p>
        </w:tc>
      </w:tr>
      <w:tr w:rsidR="00A909D8" w:rsidRPr="00A37013" w14:paraId="063DCEFB" w14:textId="77777777" w:rsidTr="0091667C">
        <w:tc>
          <w:tcPr>
            <w:tcW w:w="70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C6B6B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S1</w:t>
            </w:r>
          </w:p>
        </w:tc>
        <w:tc>
          <w:tcPr>
            <w:tcW w:w="190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DD5D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39.44</w:t>
            </w:r>
          </w:p>
        </w:tc>
        <w:tc>
          <w:tcPr>
            <w:tcW w:w="108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5E511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1.41</w:t>
            </w:r>
          </w:p>
        </w:tc>
        <w:tc>
          <w:tcPr>
            <w:tcW w:w="13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1A46D" w14:textId="1720F09B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</w:t>
            </w:r>
          </w:p>
        </w:tc>
      </w:tr>
      <w:tr w:rsidR="00A909D8" w:rsidRPr="00A37013" w14:paraId="53B46348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0C3A1D72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S2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2C8862FA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55.49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0749CC04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8.75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35247BF6" w14:textId="58ABA015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16</w:t>
            </w:r>
          </w:p>
        </w:tc>
      </w:tr>
      <w:tr w:rsidR="00A909D8" w:rsidRPr="00A37013" w14:paraId="3BDF4EB8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4A51B5F8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S3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3BBECBC0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82.88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219B6ABB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2.95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625A4393" w14:textId="07CAE0AD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</w:t>
            </w:r>
          </w:p>
        </w:tc>
      </w:tr>
      <w:tr w:rsidR="00A909D8" w:rsidRPr="00A37013" w14:paraId="0A04327D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00DBCD67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D1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0B6392C2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73.89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0601C1A5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1.32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0C6E9985" w14:textId="3C2BE390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2</w:t>
            </w:r>
          </w:p>
        </w:tc>
      </w:tr>
      <w:tr w:rsidR="00A909D8" w:rsidRPr="00A37013" w14:paraId="0A5E86E1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5E1192DA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D2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633BA88C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69.17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02BDE1DF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3.01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498EE7C7" w14:textId="141A64AC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</w:t>
            </w:r>
          </w:p>
        </w:tc>
      </w:tr>
      <w:tr w:rsidR="00A909D8" w:rsidRPr="00A37013" w14:paraId="5D3A6710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67691817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D3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45CE0698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61.44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0BDFBFB3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.73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21C9FEA3" w14:textId="0F8E5DF4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8</w:t>
            </w:r>
          </w:p>
        </w:tc>
      </w:tr>
      <w:tr w:rsidR="00A909D8" w:rsidRPr="00A37013" w14:paraId="37245167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2490C554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A1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60EEEC4C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82.88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48EC1612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2.95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2417910C" w14:textId="03FFE139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</w:t>
            </w:r>
          </w:p>
        </w:tc>
      </w:tr>
      <w:tr w:rsidR="00A909D8" w:rsidRPr="00A37013" w14:paraId="4D2A298A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0753A04F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A2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2E39998B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80.05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72C42EBA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9.10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6B418F7A" w14:textId="5D1B42E0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11</w:t>
            </w:r>
          </w:p>
        </w:tc>
      </w:tr>
      <w:tr w:rsidR="00A909D8" w:rsidRPr="00A37013" w14:paraId="730195E1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65887476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A3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3EE8D132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71.48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04AE4E73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7.23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2E0438BE" w14:textId="56F4C0A7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10</w:t>
            </w:r>
          </w:p>
        </w:tc>
      </w:tr>
      <w:tr w:rsidR="00A909D8" w:rsidRPr="00A37013" w14:paraId="2556E248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1EDFD62C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A4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0C280C29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73.36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776740E1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1.37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4F30FC96" w14:textId="4EFC2DAC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2</w:t>
            </w:r>
          </w:p>
        </w:tc>
      </w:tr>
      <w:tr w:rsidR="00A909D8" w:rsidRPr="00A37013" w14:paraId="24B0DB44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1133AB31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A5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063B31C6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69.54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27F12A89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1.98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69F986AF" w14:textId="7BBD0CEB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3</w:t>
            </w:r>
          </w:p>
        </w:tc>
      </w:tr>
      <w:tr w:rsidR="00A909D8" w:rsidRPr="00A37013" w14:paraId="14E506DD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2FD88490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A6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20625F62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56.53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78F1E89F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2.01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73761A8A" w14:textId="522973FE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</w:t>
            </w:r>
          </w:p>
        </w:tc>
      </w:tr>
      <w:tr w:rsidR="00A909D8" w:rsidRPr="00A37013" w14:paraId="287E07CD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314500F6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A7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3F42AB71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59.32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7BB7F23A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2.80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5AD495A7" w14:textId="7528D26B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5</w:t>
            </w:r>
          </w:p>
        </w:tc>
      </w:tr>
      <w:tr w:rsidR="00A909D8" w:rsidRPr="00A37013" w14:paraId="2D08D21D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05FE1F0A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A8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00F974C4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5.82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7D01242B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2.17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2FD582D4" w14:textId="121CF0AC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5</w:t>
            </w:r>
          </w:p>
        </w:tc>
      </w:tr>
      <w:tr w:rsidR="00A909D8" w:rsidRPr="00A37013" w14:paraId="19B40640" w14:textId="77777777" w:rsidTr="0091667C">
        <w:tc>
          <w:tcPr>
            <w:tcW w:w="707" w:type="pct"/>
            <w:shd w:val="clear" w:color="auto" w:fill="auto"/>
            <w:noWrap/>
            <w:vAlign w:val="bottom"/>
            <w:hideMark/>
          </w:tcPr>
          <w:p w14:paraId="467166DF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W1</w:t>
            </w:r>
          </w:p>
        </w:tc>
        <w:tc>
          <w:tcPr>
            <w:tcW w:w="1901" w:type="pct"/>
            <w:shd w:val="clear" w:color="auto" w:fill="auto"/>
            <w:noWrap/>
            <w:vAlign w:val="bottom"/>
            <w:hideMark/>
          </w:tcPr>
          <w:p w14:paraId="078445AB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97.08</w:t>
            </w:r>
          </w:p>
        </w:tc>
        <w:tc>
          <w:tcPr>
            <w:tcW w:w="1083" w:type="pct"/>
            <w:shd w:val="clear" w:color="auto" w:fill="auto"/>
            <w:noWrap/>
            <w:vAlign w:val="bottom"/>
            <w:hideMark/>
          </w:tcPr>
          <w:p w14:paraId="78715DA0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3.42</w:t>
            </w:r>
          </w:p>
        </w:tc>
        <w:tc>
          <w:tcPr>
            <w:tcW w:w="1309" w:type="pct"/>
            <w:shd w:val="clear" w:color="auto" w:fill="auto"/>
            <w:noWrap/>
            <w:vAlign w:val="bottom"/>
            <w:hideMark/>
          </w:tcPr>
          <w:p w14:paraId="3021BF48" w14:textId="5565E464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</w:t>
            </w:r>
          </w:p>
        </w:tc>
      </w:tr>
      <w:tr w:rsidR="00A909D8" w:rsidRPr="00A37013" w14:paraId="0A7D1605" w14:textId="77777777" w:rsidTr="0091667C">
        <w:tc>
          <w:tcPr>
            <w:tcW w:w="70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779A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W2</w:t>
            </w:r>
          </w:p>
        </w:tc>
        <w:tc>
          <w:tcPr>
            <w:tcW w:w="190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92B2E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85.61</w:t>
            </w:r>
          </w:p>
        </w:tc>
        <w:tc>
          <w:tcPr>
            <w:tcW w:w="108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A748E" w14:textId="77777777" w:rsidR="00A909D8" w:rsidRPr="00A3701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3.27</w:t>
            </w:r>
          </w:p>
        </w:tc>
        <w:tc>
          <w:tcPr>
            <w:tcW w:w="13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63432" w14:textId="783C85CF" w:rsidR="00A909D8" w:rsidRPr="00A37013" w:rsidRDefault="00231D5B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A37013">
              <w:rPr>
                <w:rFonts w:ascii="Gulliver-Regular" w:hAnsi="Gulliver-Regular" w:cs="Times New Roman"/>
                <w:sz w:val="13"/>
                <w:szCs w:val="13"/>
              </w:rPr>
              <w:t>4</w:t>
            </w:r>
          </w:p>
        </w:tc>
      </w:tr>
    </w:tbl>
    <w:p w14:paraId="7589E2E0" w14:textId="3218466A" w:rsidR="00004E7C" w:rsidRPr="001E2E9B" w:rsidRDefault="00004E7C" w:rsidP="001E2E9B">
      <w:pPr>
        <w:adjustRightInd w:val="0"/>
        <w:spacing w:line="240" w:lineRule="exact"/>
        <w:rPr>
          <w:rFonts w:ascii="Gulliver-Regular" w:hAnsi="Gulliver-Regular" w:cs="Times New Roman"/>
          <w:sz w:val="16"/>
          <w:szCs w:val="16"/>
        </w:rPr>
      </w:pPr>
    </w:p>
    <w:p w14:paraId="68522360" w14:textId="58F1E050" w:rsidR="00A909D8" w:rsidRPr="001E2E9B" w:rsidRDefault="00A909D8" w:rsidP="001E2E9B">
      <w:pPr>
        <w:adjustRightInd w:val="0"/>
        <w:spacing w:line="240" w:lineRule="exact"/>
        <w:rPr>
          <w:rFonts w:ascii="Gulliver-Regular" w:hAnsi="Gulliver-Regular" w:cs="Times New Roman"/>
          <w:sz w:val="16"/>
          <w:szCs w:val="16"/>
        </w:rPr>
      </w:pPr>
      <w:r w:rsidRPr="001E2E9B">
        <w:rPr>
          <w:rFonts w:ascii="Gulliver-Regular" w:hAnsi="Gulliver-Regular" w:cs="Times New Roman"/>
          <w:b/>
          <w:bCs/>
          <w:sz w:val="16"/>
          <w:szCs w:val="16"/>
        </w:rPr>
        <w:t>Table A2</w:t>
      </w:r>
      <w:r w:rsidR="00F93767">
        <w:rPr>
          <w:rFonts w:ascii="Gulliver-Regular" w:hAnsi="Gulliver-Regular" w:cs="Times New Roman" w:hint="eastAsia"/>
          <w:b/>
          <w:bCs/>
          <w:sz w:val="16"/>
          <w:szCs w:val="16"/>
        </w:rPr>
        <w:t>.</w:t>
      </w:r>
      <w:r w:rsidRPr="001E2E9B">
        <w:rPr>
          <w:rFonts w:ascii="Gulliver-Regular" w:hAnsi="Gulliver-Regular" w:cs="Times New Roman"/>
          <w:sz w:val="16"/>
          <w:szCs w:val="16"/>
        </w:rPr>
        <w:t xml:space="preserve"> Raw data of short-term compressive strength (7/14</w:t>
      </w:r>
      <w:r w:rsidR="0041015F">
        <w:rPr>
          <w:rFonts w:ascii="Gulliver-Regular" w:hAnsi="Gulliver-Regular" w:cs="Times New Roman" w:hint="eastAsia"/>
          <w:sz w:val="16"/>
          <w:szCs w:val="16"/>
        </w:rPr>
        <w:t xml:space="preserve"> d</w:t>
      </w:r>
      <w:r w:rsidRPr="001E2E9B">
        <w:rPr>
          <w:rFonts w:ascii="Gulliver-Regular" w:hAnsi="Gulliver-Regular" w:cs="Times New Roman"/>
          <w:sz w:val="16"/>
          <w:szCs w:val="16"/>
        </w:rPr>
        <w:t>)</w:t>
      </w:r>
      <w:r w:rsidR="00F93767">
        <w:rPr>
          <w:rFonts w:ascii="Gulliver-Regular" w:hAnsi="Gulliver-Regular" w:cs="Times New Roman" w:hint="eastAsia"/>
          <w:sz w:val="16"/>
          <w:szCs w:val="16"/>
        </w:rPr>
        <w:t>.</w:t>
      </w:r>
    </w:p>
    <w:tbl>
      <w:tblPr>
        <w:tblW w:w="5000" w:type="pct"/>
        <w:tblBorders>
          <w:top w:val="single" w:sz="8" w:space="0" w:color="auto"/>
          <w:bottom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8"/>
        <w:gridCol w:w="2633"/>
        <w:gridCol w:w="2173"/>
        <w:gridCol w:w="1843"/>
        <w:gridCol w:w="1954"/>
      </w:tblGrid>
      <w:tr w:rsidR="007104F3" w:rsidRPr="00311F33" w14:paraId="0CCA880C" w14:textId="77777777" w:rsidTr="008326D6">
        <w:tc>
          <w:tcPr>
            <w:tcW w:w="5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7502C" w14:textId="223E66E6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Formulation</w:t>
            </w:r>
          </w:p>
        </w:tc>
        <w:tc>
          <w:tcPr>
            <w:tcW w:w="13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B9070" w14:textId="377AB2FB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 xml:space="preserve">Compressive strength </w:t>
            </w:r>
            <w:r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 xml:space="preserve">(7 d) </w:t>
            </w: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(MPa)</w:t>
            </w:r>
          </w:p>
        </w:tc>
        <w:tc>
          <w:tcPr>
            <w:tcW w:w="1114" w:type="pct"/>
            <w:tcBorders>
              <w:top w:val="single" w:sz="4" w:space="0" w:color="auto"/>
              <w:bottom w:val="single" w:sz="4" w:space="0" w:color="auto"/>
            </w:tcBorders>
          </w:tcPr>
          <w:p w14:paraId="0955F1FA" w14:textId="2120CFD7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 xml:space="preserve">Compressive strength </w:t>
            </w:r>
            <w:r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 xml:space="preserve">(14 d) </w:t>
            </w: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(MPa)</w:t>
            </w:r>
          </w:p>
        </w:tc>
        <w:tc>
          <w:tcPr>
            <w:tcW w:w="9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0D441" w14:textId="7C3E9E90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tandard deviation</w:t>
            </w: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(MPa)</w:t>
            </w:r>
          </w:p>
        </w:tc>
        <w:tc>
          <w:tcPr>
            <w:tcW w:w="10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BAAF7" w14:textId="6C693025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efficient of variation</w:t>
            </w:r>
            <w:r w:rsidRPr="00311F33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(%)</w:t>
            </w:r>
          </w:p>
        </w:tc>
      </w:tr>
      <w:tr w:rsidR="007104F3" w:rsidRPr="00311F33" w14:paraId="5CEF96BF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0907F1BB" w14:textId="52334A5C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D1</w:t>
            </w:r>
          </w:p>
        </w:tc>
        <w:tc>
          <w:tcPr>
            <w:tcW w:w="1350" w:type="pct"/>
            <w:shd w:val="clear" w:color="auto" w:fill="auto"/>
            <w:noWrap/>
            <w:vAlign w:val="bottom"/>
            <w:hideMark/>
          </w:tcPr>
          <w:p w14:paraId="10D1594B" w14:textId="05B20EF5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0.88</w:t>
            </w:r>
          </w:p>
        </w:tc>
        <w:tc>
          <w:tcPr>
            <w:tcW w:w="1114" w:type="pct"/>
          </w:tcPr>
          <w:p w14:paraId="072816F0" w14:textId="72ED285A" w:rsidR="007104F3" w:rsidRPr="00311F33" w:rsidRDefault="00423907" w:rsidP="001E2E9B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4A5B5B3A" w14:textId="4130C5FB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75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2DC796C4" w14:textId="4928D380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</w:t>
            </w:r>
          </w:p>
        </w:tc>
      </w:tr>
      <w:tr w:rsidR="007104F3" w:rsidRPr="00311F33" w14:paraId="1E90AD4C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6E770A68" w14:textId="74CA86EC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D2</w:t>
            </w:r>
          </w:p>
        </w:tc>
        <w:tc>
          <w:tcPr>
            <w:tcW w:w="1350" w:type="pct"/>
            <w:shd w:val="clear" w:color="auto" w:fill="auto"/>
            <w:noWrap/>
            <w:vAlign w:val="bottom"/>
            <w:hideMark/>
          </w:tcPr>
          <w:p w14:paraId="67D71CA2" w14:textId="5BE38389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5.73</w:t>
            </w:r>
          </w:p>
        </w:tc>
        <w:tc>
          <w:tcPr>
            <w:tcW w:w="1114" w:type="pct"/>
          </w:tcPr>
          <w:p w14:paraId="556597D3" w14:textId="0F32050D" w:rsidR="007104F3" w:rsidRPr="00311F33" w:rsidRDefault="00423907" w:rsidP="001E2E9B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42725F93" w14:textId="2804A61E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17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38C95362" w14:textId="393748FA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</w:t>
            </w:r>
          </w:p>
        </w:tc>
      </w:tr>
      <w:tr w:rsidR="007104F3" w:rsidRPr="00311F33" w14:paraId="27E94F8D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2F54F628" w14:textId="477CEFA2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D3</w:t>
            </w:r>
          </w:p>
        </w:tc>
        <w:tc>
          <w:tcPr>
            <w:tcW w:w="1350" w:type="pct"/>
            <w:shd w:val="clear" w:color="auto" w:fill="auto"/>
            <w:noWrap/>
            <w:vAlign w:val="bottom"/>
            <w:hideMark/>
          </w:tcPr>
          <w:p w14:paraId="69742330" w14:textId="29A3B6D4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8.64</w:t>
            </w:r>
          </w:p>
        </w:tc>
        <w:tc>
          <w:tcPr>
            <w:tcW w:w="1114" w:type="pct"/>
          </w:tcPr>
          <w:p w14:paraId="4E04B007" w14:textId="0CF87D0C" w:rsidR="007104F3" w:rsidRPr="00311F33" w:rsidRDefault="00423907" w:rsidP="001E2E9B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2776CD4B" w14:textId="357E6C12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.91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13AE7C75" w14:textId="6678789C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</w:t>
            </w:r>
          </w:p>
        </w:tc>
      </w:tr>
      <w:tr w:rsidR="007104F3" w:rsidRPr="00311F33" w14:paraId="592268EE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3C9D8CCB" w14:textId="06352BDE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1</w:t>
            </w:r>
          </w:p>
        </w:tc>
        <w:tc>
          <w:tcPr>
            <w:tcW w:w="1350" w:type="pct"/>
            <w:shd w:val="clear" w:color="auto" w:fill="auto"/>
            <w:noWrap/>
            <w:vAlign w:val="bottom"/>
            <w:hideMark/>
          </w:tcPr>
          <w:p w14:paraId="032F26E9" w14:textId="01776ACB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9.17</w:t>
            </w:r>
          </w:p>
        </w:tc>
        <w:tc>
          <w:tcPr>
            <w:tcW w:w="1114" w:type="pct"/>
          </w:tcPr>
          <w:p w14:paraId="05800F93" w14:textId="33E1E71D" w:rsidR="007104F3" w:rsidRPr="00311F33" w:rsidRDefault="00423907" w:rsidP="001E2E9B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42F45FFB" w14:textId="24E1CCF1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.17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341307E3" w14:textId="4A12E3B6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8</w:t>
            </w:r>
          </w:p>
        </w:tc>
      </w:tr>
      <w:tr w:rsidR="007104F3" w:rsidRPr="00311F33" w14:paraId="1E916BB0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182047A8" w14:textId="35D9CA0D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2</w:t>
            </w:r>
          </w:p>
        </w:tc>
        <w:tc>
          <w:tcPr>
            <w:tcW w:w="1350" w:type="pct"/>
            <w:shd w:val="clear" w:color="auto" w:fill="auto"/>
            <w:noWrap/>
            <w:vAlign w:val="bottom"/>
            <w:hideMark/>
          </w:tcPr>
          <w:p w14:paraId="2969BFAA" w14:textId="6939E400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5.74</w:t>
            </w:r>
          </w:p>
        </w:tc>
        <w:tc>
          <w:tcPr>
            <w:tcW w:w="1114" w:type="pct"/>
          </w:tcPr>
          <w:p w14:paraId="294981F8" w14:textId="7C6C0E63" w:rsidR="007104F3" w:rsidRPr="00311F33" w:rsidRDefault="00423907" w:rsidP="001E2E9B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58EAA91C" w14:textId="1CE21B99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.12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3D667488" w14:textId="65DB1A63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9</w:t>
            </w:r>
          </w:p>
        </w:tc>
      </w:tr>
      <w:tr w:rsidR="007104F3" w:rsidRPr="00311F33" w14:paraId="1A0A888B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4BDCF017" w14:textId="2E7C4564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3</w:t>
            </w:r>
          </w:p>
        </w:tc>
        <w:tc>
          <w:tcPr>
            <w:tcW w:w="1350" w:type="pct"/>
            <w:shd w:val="clear" w:color="auto" w:fill="auto"/>
            <w:noWrap/>
            <w:vAlign w:val="bottom"/>
            <w:hideMark/>
          </w:tcPr>
          <w:p w14:paraId="75F38230" w14:textId="4E2D551D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3.81</w:t>
            </w:r>
          </w:p>
        </w:tc>
        <w:tc>
          <w:tcPr>
            <w:tcW w:w="1114" w:type="pct"/>
          </w:tcPr>
          <w:p w14:paraId="52267785" w14:textId="5870D769" w:rsidR="007104F3" w:rsidRPr="00311F33" w:rsidRDefault="00423907" w:rsidP="001E2E9B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19D6517E" w14:textId="040BC237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.80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4E011189" w14:textId="35EE59A6" w:rsidR="007104F3" w:rsidRPr="00311F33" w:rsidRDefault="007104F3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</w:t>
            </w:r>
          </w:p>
        </w:tc>
      </w:tr>
      <w:tr w:rsidR="007104F3" w:rsidRPr="00311F33" w14:paraId="5B896001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2124F2D2" w14:textId="62EFFBC8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4</w:t>
            </w:r>
          </w:p>
        </w:tc>
        <w:tc>
          <w:tcPr>
            <w:tcW w:w="1350" w:type="pct"/>
            <w:shd w:val="clear" w:color="auto" w:fill="auto"/>
            <w:noWrap/>
            <w:vAlign w:val="bottom"/>
          </w:tcPr>
          <w:p w14:paraId="21843037" w14:textId="0E1DA95A" w:rsidR="007104F3" w:rsidRPr="00311F33" w:rsidRDefault="00423907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1114" w:type="pct"/>
            <w:vAlign w:val="bottom"/>
          </w:tcPr>
          <w:p w14:paraId="02E7E523" w14:textId="10D95B63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7.86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673A8439" w14:textId="28C4045B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8.43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4AEF5B2B" w14:textId="47BA75EF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2</w:t>
            </w:r>
          </w:p>
        </w:tc>
      </w:tr>
      <w:tr w:rsidR="007104F3" w:rsidRPr="00311F33" w14:paraId="59B6B366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4034E8F8" w14:textId="4EDB166C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5</w:t>
            </w:r>
          </w:p>
        </w:tc>
        <w:tc>
          <w:tcPr>
            <w:tcW w:w="1350" w:type="pct"/>
            <w:shd w:val="clear" w:color="auto" w:fill="auto"/>
            <w:noWrap/>
            <w:vAlign w:val="bottom"/>
          </w:tcPr>
          <w:p w14:paraId="48DA4D6E" w14:textId="22F68750" w:rsidR="007104F3" w:rsidRPr="00311F33" w:rsidRDefault="00423907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1114" w:type="pct"/>
            <w:vAlign w:val="bottom"/>
          </w:tcPr>
          <w:p w14:paraId="73358EA0" w14:textId="7D939BF5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3.50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79D95EE8" w14:textId="154E2D89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.42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231AE457" w14:textId="78D15632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0</w:t>
            </w:r>
          </w:p>
        </w:tc>
      </w:tr>
      <w:tr w:rsidR="007104F3" w:rsidRPr="00311F33" w14:paraId="76257018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510D2912" w14:textId="5721B223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6</w:t>
            </w:r>
          </w:p>
        </w:tc>
        <w:tc>
          <w:tcPr>
            <w:tcW w:w="1350" w:type="pct"/>
            <w:shd w:val="clear" w:color="auto" w:fill="auto"/>
            <w:noWrap/>
            <w:vAlign w:val="bottom"/>
          </w:tcPr>
          <w:p w14:paraId="00ED694A" w14:textId="66B1C294" w:rsidR="007104F3" w:rsidRPr="00311F33" w:rsidRDefault="00423907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1114" w:type="pct"/>
            <w:vAlign w:val="bottom"/>
          </w:tcPr>
          <w:p w14:paraId="642AE7FC" w14:textId="22D312A5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8.70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2EECF5E1" w14:textId="68AD8742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0.35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53A182D8" w14:textId="0DBF6379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</w:t>
            </w:r>
          </w:p>
        </w:tc>
      </w:tr>
      <w:tr w:rsidR="007104F3" w:rsidRPr="00311F33" w14:paraId="2A2A4B33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154A4627" w14:textId="60B72519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7</w:t>
            </w:r>
          </w:p>
        </w:tc>
        <w:tc>
          <w:tcPr>
            <w:tcW w:w="1350" w:type="pct"/>
            <w:shd w:val="clear" w:color="auto" w:fill="auto"/>
            <w:noWrap/>
            <w:vAlign w:val="bottom"/>
          </w:tcPr>
          <w:p w14:paraId="5D71FC57" w14:textId="4C82A2A6" w:rsidR="007104F3" w:rsidRPr="00311F33" w:rsidRDefault="00423907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1114" w:type="pct"/>
            <w:vAlign w:val="bottom"/>
          </w:tcPr>
          <w:p w14:paraId="2D09987D" w14:textId="167F1B89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3.06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78EA7BF4" w14:textId="5D1295CC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.09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56A2447D" w14:textId="7D3670E6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1</w:t>
            </w:r>
          </w:p>
        </w:tc>
      </w:tr>
      <w:tr w:rsidR="007104F3" w:rsidRPr="00311F33" w14:paraId="582F90D2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3393AA8F" w14:textId="7BD84EE1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8</w:t>
            </w:r>
          </w:p>
        </w:tc>
        <w:tc>
          <w:tcPr>
            <w:tcW w:w="1350" w:type="pct"/>
            <w:shd w:val="clear" w:color="auto" w:fill="auto"/>
            <w:noWrap/>
            <w:vAlign w:val="bottom"/>
          </w:tcPr>
          <w:p w14:paraId="43031148" w14:textId="4AA68FF3" w:rsidR="007104F3" w:rsidRPr="00311F33" w:rsidRDefault="00423907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1114" w:type="pct"/>
            <w:vAlign w:val="bottom"/>
          </w:tcPr>
          <w:p w14:paraId="7E0C51D3" w14:textId="25501736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2.63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67BACF1F" w14:textId="642BC408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74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04A8BB8C" w14:textId="1601D748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</w:t>
            </w:r>
          </w:p>
        </w:tc>
      </w:tr>
      <w:tr w:rsidR="007104F3" w:rsidRPr="00311F33" w14:paraId="04BA2040" w14:textId="77777777" w:rsidTr="008326D6">
        <w:tc>
          <w:tcPr>
            <w:tcW w:w="589" w:type="pct"/>
            <w:shd w:val="clear" w:color="auto" w:fill="auto"/>
            <w:noWrap/>
            <w:vAlign w:val="bottom"/>
            <w:hideMark/>
          </w:tcPr>
          <w:p w14:paraId="33D3B383" w14:textId="561099F2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W1</w:t>
            </w:r>
          </w:p>
        </w:tc>
        <w:tc>
          <w:tcPr>
            <w:tcW w:w="1350" w:type="pct"/>
            <w:shd w:val="clear" w:color="auto" w:fill="auto"/>
            <w:noWrap/>
            <w:vAlign w:val="bottom"/>
            <w:hideMark/>
          </w:tcPr>
          <w:p w14:paraId="5B9A7FA8" w14:textId="41D381B5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1.04</w:t>
            </w:r>
          </w:p>
        </w:tc>
        <w:tc>
          <w:tcPr>
            <w:tcW w:w="1114" w:type="pct"/>
          </w:tcPr>
          <w:p w14:paraId="1977B510" w14:textId="7C04C343" w:rsidR="007104F3" w:rsidRPr="00311F33" w:rsidRDefault="00423907" w:rsidP="007104F3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sz w:val="13"/>
                <w:szCs w:val="13"/>
              </w:rPr>
              <w:t>-</w:t>
            </w:r>
          </w:p>
        </w:tc>
        <w:tc>
          <w:tcPr>
            <w:tcW w:w="945" w:type="pct"/>
            <w:shd w:val="clear" w:color="auto" w:fill="auto"/>
            <w:noWrap/>
            <w:vAlign w:val="bottom"/>
            <w:hideMark/>
          </w:tcPr>
          <w:p w14:paraId="51202C6B" w14:textId="39AC1393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.27</w:t>
            </w:r>
          </w:p>
        </w:tc>
        <w:tc>
          <w:tcPr>
            <w:tcW w:w="1002" w:type="pct"/>
            <w:shd w:val="clear" w:color="auto" w:fill="auto"/>
            <w:noWrap/>
            <w:vAlign w:val="bottom"/>
            <w:hideMark/>
          </w:tcPr>
          <w:p w14:paraId="5A54DD49" w14:textId="7A9679F6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</w:t>
            </w:r>
          </w:p>
        </w:tc>
      </w:tr>
      <w:tr w:rsidR="007104F3" w:rsidRPr="00311F33" w14:paraId="7B5ACEF9" w14:textId="77777777" w:rsidTr="008326D6">
        <w:tc>
          <w:tcPr>
            <w:tcW w:w="58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EBD9" w14:textId="7D9BF967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W2</w:t>
            </w:r>
          </w:p>
        </w:tc>
        <w:tc>
          <w:tcPr>
            <w:tcW w:w="135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D14D" w14:textId="3A2D3A49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9.31</w:t>
            </w:r>
          </w:p>
        </w:tc>
        <w:tc>
          <w:tcPr>
            <w:tcW w:w="1114" w:type="pct"/>
            <w:tcBorders>
              <w:bottom w:val="single" w:sz="4" w:space="0" w:color="auto"/>
            </w:tcBorders>
          </w:tcPr>
          <w:p w14:paraId="198EA78C" w14:textId="5DC3E5A9" w:rsidR="007104F3" w:rsidRPr="00311F33" w:rsidRDefault="00423907" w:rsidP="007104F3">
            <w:pPr>
              <w:adjustRightInd w:val="0"/>
              <w:spacing w:line="240" w:lineRule="exact"/>
              <w:rPr>
                <w:rFonts w:ascii="Gulliver-Regular" w:eastAsia="等线" w:hAnsi="Gulliver-Regular" w:cs="Times New Roman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sz w:val="13"/>
                <w:szCs w:val="13"/>
              </w:rPr>
              <w:t>-</w:t>
            </w:r>
            <w:bookmarkStart w:id="2" w:name="_GoBack"/>
            <w:bookmarkEnd w:id="2"/>
          </w:p>
        </w:tc>
        <w:tc>
          <w:tcPr>
            <w:tcW w:w="94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95F59" w14:textId="2069E54E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52</w:t>
            </w:r>
          </w:p>
        </w:tc>
        <w:tc>
          <w:tcPr>
            <w:tcW w:w="100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BB426" w14:textId="008DE7F7" w:rsidR="007104F3" w:rsidRPr="00311F33" w:rsidRDefault="007104F3" w:rsidP="007104F3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3</w:t>
            </w:r>
          </w:p>
        </w:tc>
      </w:tr>
    </w:tbl>
    <w:p w14:paraId="0B6E0A3A" w14:textId="186147AD" w:rsidR="00A909D8" w:rsidRPr="001E2E9B" w:rsidRDefault="00A909D8" w:rsidP="001E2E9B">
      <w:pPr>
        <w:adjustRightInd w:val="0"/>
        <w:spacing w:line="240" w:lineRule="exact"/>
        <w:rPr>
          <w:rFonts w:ascii="Gulliver-Regular" w:hAnsi="Gulliver-Regular" w:cs="Times New Roman"/>
          <w:sz w:val="16"/>
          <w:szCs w:val="16"/>
        </w:rPr>
      </w:pPr>
    </w:p>
    <w:p w14:paraId="73112C8D" w14:textId="47862D70" w:rsidR="00A909D8" w:rsidRPr="001E2E9B" w:rsidRDefault="00A909D8" w:rsidP="001E2E9B">
      <w:pPr>
        <w:adjustRightInd w:val="0"/>
        <w:spacing w:line="240" w:lineRule="exact"/>
        <w:rPr>
          <w:rFonts w:ascii="Gulliver-Regular" w:hAnsi="Gulliver-Regular" w:cs="Times New Roman"/>
          <w:sz w:val="16"/>
          <w:szCs w:val="16"/>
        </w:rPr>
      </w:pPr>
      <w:r w:rsidRPr="001E2E9B">
        <w:rPr>
          <w:rFonts w:ascii="Gulliver-Regular" w:hAnsi="Gulliver-Regular" w:cs="Times New Roman"/>
          <w:b/>
          <w:bCs/>
          <w:sz w:val="16"/>
          <w:szCs w:val="16"/>
        </w:rPr>
        <w:t>Table A3</w:t>
      </w:r>
      <w:r w:rsidR="00F93767">
        <w:rPr>
          <w:rFonts w:ascii="Gulliver-Regular" w:hAnsi="Gulliver-Regular" w:cs="Times New Roman" w:hint="eastAsia"/>
          <w:b/>
          <w:bCs/>
          <w:sz w:val="16"/>
          <w:szCs w:val="16"/>
        </w:rPr>
        <w:t>.</w:t>
      </w:r>
      <w:r w:rsidRPr="001E2E9B">
        <w:rPr>
          <w:rFonts w:ascii="Gulliver-Regular" w:hAnsi="Gulliver-Regular" w:cs="Times New Roman"/>
          <w:sz w:val="16"/>
          <w:szCs w:val="16"/>
        </w:rPr>
        <w:t xml:space="preserve"> Raw data of short-term compressive strength (30</w:t>
      </w:r>
      <w:r w:rsidR="00EE4482">
        <w:rPr>
          <w:rFonts w:ascii="Gulliver-Regular" w:hAnsi="Gulliver-Regular" w:cs="Times New Roman" w:hint="eastAsia"/>
          <w:sz w:val="16"/>
          <w:szCs w:val="16"/>
        </w:rPr>
        <w:t xml:space="preserve"> d</w:t>
      </w:r>
      <w:r w:rsidRPr="001E2E9B">
        <w:rPr>
          <w:rFonts w:ascii="Gulliver-Regular" w:hAnsi="Gulliver-Regular" w:cs="Times New Roman"/>
          <w:sz w:val="16"/>
          <w:szCs w:val="16"/>
        </w:rPr>
        <w:t>)</w:t>
      </w:r>
      <w:r w:rsidR="00F93767">
        <w:rPr>
          <w:rFonts w:ascii="Gulliver-Regular" w:hAnsi="Gulliver-Regular" w:cs="Times New Roman" w:hint="eastAsia"/>
          <w:sz w:val="16"/>
          <w:szCs w:val="16"/>
        </w:rPr>
        <w:t>.</w:t>
      </w:r>
    </w:p>
    <w:tbl>
      <w:tblPr>
        <w:tblW w:w="5000" w:type="pct"/>
        <w:tblBorders>
          <w:top w:val="single" w:sz="8" w:space="0" w:color="auto"/>
          <w:bottom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2"/>
        <w:gridCol w:w="3214"/>
        <w:gridCol w:w="2151"/>
        <w:gridCol w:w="2984"/>
      </w:tblGrid>
      <w:tr w:rsidR="00A909D8" w:rsidRPr="00311F33" w14:paraId="6B15E55E" w14:textId="77777777" w:rsidTr="00311F33">
        <w:trPr>
          <w:trHeight w:val="285"/>
        </w:trPr>
        <w:tc>
          <w:tcPr>
            <w:tcW w:w="7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91CA6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Formulation</w:t>
            </w:r>
          </w:p>
        </w:tc>
        <w:tc>
          <w:tcPr>
            <w:tcW w:w="16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60612" w14:textId="68D76ED2" w:rsidR="00A909D8" w:rsidRPr="00311F33" w:rsidRDefault="00EE4482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mpressive strength</w:t>
            </w:r>
            <w:r w:rsidR="00A909D8"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 xml:space="preserve"> (MPa)</w:t>
            </w:r>
          </w:p>
        </w:tc>
        <w:tc>
          <w:tcPr>
            <w:tcW w:w="11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3B2A8" w14:textId="601C0B63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tandard deviation</w:t>
            </w:r>
            <w:r w:rsidR="001F7606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  <w:r w:rsidR="001F7606">
              <w:rPr>
                <w:rFonts w:ascii="Gulliver-Regular" w:hAnsi="Gulliver-Regular" w:cs="Times New Roman" w:hint="eastAsia"/>
                <w:sz w:val="13"/>
                <w:szCs w:val="13"/>
              </w:rPr>
              <w:t>(MPa)</w:t>
            </w:r>
          </w:p>
        </w:tc>
        <w:tc>
          <w:tcPr>
            <w:tcW w:w="15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9DA3B" w14:textId="56BE7DB9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efficient of variation</w:t>
            </w:r>
            <w:r w:rsidR="0041015F" w:rsidRPr="00311F33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(%)</w:t>
            </w:r>
          </w:p>
        </w:tc>
      </w:tr>
      <w:tr w:rsidR="00A909D8" w:rsidRPr="00311F33" w14:paraId="44E2B6AC" w14:textId="77777777" w:rsidTr="00311F33">
        <w:trPr>
          <w:trHeight w:val="285"/>
        </w:trPr>
        <w:tc>
          <w:tcPr>
            <w:tcW w:w="71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D427B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1</w:t>
            </w:r>
          </w:p>
        </w:tc>
        <w:tc>
          <w:tcPr>
            <w:tcW w:w="164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C41ED" w14:textId="391772FF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1.62</w:t>
            </w:r>
          </w:p>
        </w:tc>
        <w:tc>
          <w:tcPr>
            <w:tcW w:w="110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9E162" w14:textId="3FB5C1FA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.40</w:t>
            </w:r>
          </w:p>
        </w:tc>
        <w:tc>
          <w:tcPr>
            <w:tcW w:w="153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866F6" w14:textId="6B3206AE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1</w:t>
            </w:r>
          </w:p>
        </w:tc>
      </w:tr>
      <w:tr w:rsidR="00A909D8" w:rsidRPr="00311F33" w14:paraId="4DAC7EF6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4886AD04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2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71A845B2" w14:textId="7EA981DA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34.44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5F86B64C" w14:textId="17BC0A90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92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4E0C6C88" w14:textId="01D2CEE0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</w:t>
            </w:r>
          </w:p>
        </w:tc>
      </w:tr>
      <w:tr w:rsidR="00A909D8" w:rsidRPr="00311F33" w14:paraId="1A8F89B2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6D8F903C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3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379D4B14" w14:textId="20DD4C6B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2.76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28560CB8" w14:textId="1F6E108B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.12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0832A924" w14:textId="1E26526C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3</w:t>
            </w:r>
          </w:p>
        </w:tc>
      </w:tr>
      <w:tr w:rsidR="00A909D8" w:rsidRPr="00311F33" w14:paraId="09A1D050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0FA22D4F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D1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5BB0F9A7" w14:textId="78BC060F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1.07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2F666039" w14:textId="49B3AA6E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3.59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05863B69" w14:textId="629076C3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</w:t>
            </w:r>
          </w:p>
        </w:tc>
      </w:tr>
      <w:tr w:rsidR="00A909D8" w:rsidRPr="00311F33" w14:paraId="5279E713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1FC14423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D2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545FB999" w14:textId="412A10ED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4.14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775FF5F9" w14:textId="5307EF1B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94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376C5807" w14:textId="4F49967E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</w:t>
            </w:r>
          </w:p>
        </w:tc>
      </w:tr>
      <w:tr w:rsidR="00A909D8" w:rsidRPr="00311F33" w14:paraId="0E711EE2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29A29846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D3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5DB87D22" w14:textId="3349817F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8.95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09A57B0A" w14:textId="7A064425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17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2C6DE183" w14:textId="28797EA7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</w:t>
            </w:r>
          </w:p>
        </w:tc>
      </w:tr>
      <w:tr w:rsidR="00A909D8" w:rsidRPr="00311F33" w14:paraId="3A2ADBBF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24BA71BC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1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1FAA0487" w14:textId="43F8ACDB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72.76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587C709B" w14:textId="0BE5BF01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.12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38F8C1AD" w14:textId="0D25F91C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3</w:t>
            </w:r>
          </w:p>
        </w:tc>
      </w:tr>
      <w:tr w:rsidR="00A909D8" w:rsidRPr="00311F33" w14:paraId="2D8E4ADC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193CF652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2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52C269A6" w14:textId="35A4ED92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7.39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075BF88C" w14:textId="514702C6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.09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6E5AD445" w14:textId="12F55A9D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8</w:t>
            </w:r>
          </w:p>
        </w:tc>
      </w:tr>
      <w:tr w:rsidR="00A909D8" w:rsidRPr="00311F33" w14:paraId="3397E360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46DAB40F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3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4F3A90FE" w14:textId="59A03B9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67.70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14D94F8B" w14:textId="6BF412C8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.25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6FCD5738" w14:textId="02C1DD5D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3</w:t>
            </w:r>
          </w:p>
        </w:tc>
      </w:tr>
      <w:tr w:rsidR="00A909D8" w:rsidRPr="00311F33" w14:paraId="2E57CC09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64FAA03B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4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7DE1E6C6" w14:textId="61E1851D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1.40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5E5F36FC" w14:textId="13871A59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0.99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05CD4189" w14:textId="13980C10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</w:t>
            </w:r>
          </w:p>
        </w:tc>
      </w:tr>
      <w:tr w:rsidR="00A909D8" w:rsidRPr="00311F33" w14:paraId="04C2854F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793B2FA3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5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6E9F6D28" w14:textId="2BBCD770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6.57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752B9BED" w14:textId="04166B0F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.31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2509D1CE" w14:textId="45E619C7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8</w:t>
            </w:r>
          </w:p>
        </w:tc>
      </w:tr>
      <w:tr w:rsidR="00A909D8" w:rsidRPr="00311F33" w14:paraId="133F7A96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3580E764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6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2D39A9F1" w14:textId="37234F4B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4.34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18394863" w14:textId="5368FE1C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.18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689ABC87" w14:textId="378C8EC9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2</w:t>
            </w:r>
          </w:p>
        </w:tc>
      </w:tr>
      <w:tr w:rsidR="00A909D8" w:rsidRPr="00311F33" w14:paraId="76CE4323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054E836B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7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301458D1" w14:textId="6CFF5652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0.11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17A02591" w14:textId="74E91053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26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75CDE4C5" w14:textId="2B89C51A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3</w:t>
            </w:r>
          </w:p>
        </w:tc>
      </w:tr>
      <w:tr w:rsidR="00A909D8" w:rsidRPr="00311F33" w14:paraId="0E81F637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61F2935E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A8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320C6E84" w14:textId="6F615D02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37.80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21F890FA" w14:textId="1FE1033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.32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57DE842F" w14:textId="48330B18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</w:t>
            </w:r>
          </w:p>
        </w:tc>
      </w:tr>
      <w:tr w:rsidR="00A909D8" w:rsidRPr="00311F33" w14:paraId="141CADEE" w14:textId="77777777" w:rsidTr="00311F33">
        <w:trPr>
          <w:trHeight w:val="285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2ACF481D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W1</w:t>
            </w:r>
          </w:p>
        </w:tc>
        <w:tc>
          <w:tcPr>
            <w:tcW w:w="1648" w:type="pct"/>
            <w:shd w:val="clear" w:color="auto" w:fill="auto"/>
            <w:noWrap/>
            <w:vAlign w:val="bottom"/>
            <w:hideMark/>
          </w:tcPr>
          <w:p w14:paraId="6D0E59D9" w14:textId="673AC1BC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2.40</w:t>
            </w:r>
          </w:p>
        </w:tc>
        <w:tc>
          <w:tcPr>
            <w:tcW w:w="1103" w:type="pct"/>
            <w:shd w:val="clear" w:color="auto" w:fill="auto"/>
            <w:noWrap/>
            <w:vAlign w:val="bottom"/>
            <w:hideMark/>
          </w:tcPr>
          <w:p w14:paraId="5A99C773" w14:textId="0197AC8C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2.54</w:t>
            </w:r>
          </w:p>
        </w:tc>
        <w:tc>
          <w:tcPr>
            <w:tcW w:w="1530" w:type="pct"/>
            <w:shd w:val="clear" w:color="auto" w:fill="auto"/>
            <w:noWrap/>
            <w:vAlign w:val="bottom"/>
            <w:hideMark/>
          </w:tcPr>
          <w:p w14:paraId="58857D17" w14:textId="76AFFBCE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24</w:t>
            </w:r>
          </w:p>
        </w:tc>
      </w:tr>
      <w:tr w:rsidR="00A909D8" w:rsidRPr="00311F33" w14:paraId="7C3D125E" w14:textId="77777777" w:rsidTr="00311F33">
        <w:trPr>
          <w:trHeight w:val="285"/>
        </w:trPr>
        <w:tc>
          <w:tcPr>
            <w:tcW w:w="71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93D62" w14:textId="77777777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W2</w:t>
            </w:r>
          </w:p>
        </w:tc>
        <w:tc>
          <w:tcPr>
            <w:tcW w:w="164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9BBD" w14:textId="77A956FC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45.58</w:t>
            </w:r>
          </w:p>
        </w:tc>
        <w:tc>
          <w:tcPr>
            <w:tcW w:w="110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771E9" w14:textId="249C4B74" w:rsidR="00A909D8" w:rsidRPr="00311F33" w:rsidRDefault="00A909D8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5.99</w:t>
            </w:r>
          </w:p>
        </w:tc>
        <w:tc>
          <w:tcPr>
            <w:tcW w:w="153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9BFBB" w14:textId="5EB5E5D3" w:rsidR="00A909D8" w:rsidRPr="00311F33" w:rsidRDefault="0041015F" w:rsidP="001E2E9B">
            <w:pPr>
              <w:adjustRightInd w:val="0"/>
              <w:spacing w:line="240" w:lineRule="exact"/>
              <w:rPr>
                <w:rFonts w:ascii="Gulliver-Regular" w:hAnsi="Gulliver-Regular" w:cs="Times New Roman"/>
                <w:sz w:val="13"/>
                <w:szCs w:val="13"/>
              </w:rPr>
            </w:pPr>
            <w:r w:rsidRPr="00311F33">
              <w:rPr>
                <w:rFonts w:ascii="Gulliver-Regular" w:eastAsia="等线" w:hAnsi="Gulliver-Regular" w:cs="Times New Roman"/>
                <w:sz w:val="13"/>
                <w:szCs w:val="13"/>
              </w:rPr>
              <w:t>13</w:t>
            </w:r>
          </w:p>
        </w:tc>
      </w:tr>
    </w:tbl>
    <w:p w14:paraId="58518B65" w14:textId="6F2CD211" w:rsidR="00A909D8" w:rsidRPr="001E2E9B" w:rsidRDefault="00A909D8" w:rsidP="001E2E9B">
      <w:pPr>
        <w:adjustRightInd w:val="0"/>
        <w:spacing w:line="240" w:lineRule="exact"/>
        <w:rPr>
          <w:rFonts w:ascii="Gulliver-Regular" w:hAnsi="Gulliver-Regular" w:cs="Times New Roman"/>
          <w:sz w:val="16"/>
          <w:szCs w:val="16"/>
        </w:rPr>
      </w:pPr>
    </w:p>
    <w:p w14:paraId="2A9825DF" w14:textId="5C214106" w:rsidR="00004E7C" w:rsidRPr="001E2E9B" w:rsidRDefault="00004E7C" w:rsidP="001E2E9B">
      <w:pPr>
        <w:pStyle w:val="7"/>
        <w:adjustRightInd w:val="0"/>
        <w:snapToGrid/>
        <w:spacing w:before="0" w:after="0" w:line="240" w:lineRule="exact"/>
        <w:jc w:val="both"/>
        <w:outlineLvl w:val="9"/>
        <w:rPr>
          <w:rFonts w:ascii="Gulliver-Regular" w:hAnsi="Gulliver-Regular"/>
          <w:color w:val="auto"/>
          <w:sz w:val="16"/>
          <w:szCs w:val="16"/>
        </w:rPr>
      </w:pPr>
      <w:bookmarkStart w:id="3" w:name="_Hlk89870018"/>
      <w:r w:rsidRPr="001E2E9B">
        <w:rPr>
          <w:rFonts w:ascii="Gulliver-Regular" w:hAnsi="Gulliver-Regular"/>
          <w:color w:val="auto"/>
          <w:sz w:val="16"/>
          <w:szCs w:val="16"/>
        </w:rPr>
        <w:lastRenderedPageBreak/>
        <w:t>Table A</w:t>
      </w:r>
      <w:r w:rsidR="008B0A05" w:rsidRPr="001E2E9B">
        <w:rPr>
          <w:rFonts w:ascii="Gulliver-Regular" w:hAnsi="Gulliver-Regular"/>
          <w:color w:val="auto"/>
          <w:sz w:val="16"/>
          <w:szCs w:val="16"/>
        </w:rPr>
        <w:t>4</w:t>
      </w:r>
      <w:r w:rsidR="0063411D">
        <w:rPr>
          <w:rFonts w:ascii="Gulliver-Regular" w:hAnsi="Gulliver-Regular" w:hint="eastAsia"/>
          <w:color w:val="auto"/>
          <w:sz w:val="16"/>
          <w:szCs w:val="16"/>
        </w:rPr>
        <w:t>.</w:t>
      </w:r>
      <w:r w:rsidRPr="001E2E9B">
        <w:rPr>
          <w:rFonts w:ascii="Gulliver-Regular" w:hAnsi="Gulliver-Regular"/>
          <w:color w:val="auto"/>
          <w:sz w:val="16"/>
          <w:szCs w:val="16"/>
        </w:rPr>
        <w:t xml:space="preserve"> </w:t>
      </w:r>
      <w:r w:rsidRPr="001E2E9B">
        <w:rPr>
          <w:rFonts w:ascii="Gulliver-Regular" w:hAnsi="Gulliver-Regular"/>
          <w:b w:val="0"/>
          <w:bCs w:val="0"/>
          <w:color w:val="auto"/>
          <w:sz w:val="16"/>
          <w:szCs w:val="16"/>
        </w:rPr>
        <w:t>Raw data of long-term compressive strength</w:t>
      </w:r>
      <w:bookmarkEnd w:id="3"/>
      <w:r w:rsidRPr="001E2E9B">
        <w:rPr>
          <w:rFonts w:ascii="Gulliver-Regular" w:hAnsi="Gulliver-Regular"/>
          <w:color w:val="auto"/>
          <w:sz w:val="16"/>
          <w:szCs w:val="16"/>
        </w:rPr>
        <w:t xml:space="preserve"> </w:t>
      </w:r>
      <w:r w:rsidR="008B0A05" w:rsidRPr="001E2E9B">
        <w:rPr>
          <w:rFonts w:ascii="Gulliver-Regular" w:hAnsi="Gulliver-Regular"/>
          <w:b w:val="0"/>
          <w:bCs w:val="0"/>
          <w:color w:val="auto"/>
          <w:sz w:val="16"/>
          <w:szCs w:val="16"/>
        </w:rPr>
        <w:t>(2</w:t>
      </w:r>
      <w:r w:rsidR="00CC1480">
        <w:rPr>
          <w:rFonts w:ascii="Gulliver-Regular" w:hAnsi="Gulliver-Regular" w:hint="eastAsia"/>
          <w:b w:val="0"/>
          <w:bCs w:val="0"/>
          <w:color w:val="auto"/>
          <w:sz w:val="16"/>
          <w:szCs w:val="16"/>
        </w:rPr>
        <w:t xml:space="preserve"> d and </w:t>
      </w:r>
      <w:r w:rsidR="008B0A05" w:rsidRPr="001E2E9B">
        <w:rPr>
          <w:rFonts w:ascii="Gulliver-Regular" w:hAnsi="Gulliver-Regular"/>
          <w:b w:val="0"/>
          <w:bCs w:val="0"/>
          <w:color w:val="auto"/>
          <w:sz w:val="16"/>
          <w:szCs w:val="16"/>
        </w:rPr>
        <w:t>60</w:t>
      </w:r>
      <w:r w:rsidR="00CC1480">
        <w:rPr>
          <w:rFonts w:ascii="Gulliver-Regular" w:hAnsi="Gulliver-Regular" w:hint="eastAsia"/>
          <w:b w:val="0"/>
          <w:bCs w:val="0"/>
          <w:color w:val="auto"/>
          <w:sz w:val="16"/>
          <w:szCs w:val="16"/>
        </w:rPr>
        <w:t xml:space="preserve"> d</w:t>
      </w:r>
      <w:r w:rsidR="008B0A05" w:rsidRPr="001E2E9B">
        <w:rPr>
          <w:rFonts w:ascii="Gulliver-Regular" w:hAnsi="Gulliver-Regular"/>
          <w:b w:val="0"/>
          <w:bCs w:val="0"/>
          <w:color w:val="auto"/>
          <w:sz w:val="16"/>
          <w:szCs w:val="16"/>
        </w:rPr>
        <w:t>)</w:t>
      </w:r>
      <w:r w:rsidR="0063411D">
        <w:rPr>
          <w:rFonts w:ascii="Gulliver-Regular" w:hAnsi="Gulliver-Regular" w:hint="eastAsia"/>
          <w:b w:val="0"/>
          <w:bCs w:val="0"/>
          <w:color w:val="auto"/>
          <w:sz w:val="16"/>
          <w:szCs w:val="16"/>
        </w:rPr>
        <w:t>.</w:t>
      </w:r>
    </w:p>
    <w:tbl>
      <w:tblPr>
        <w:tblW w:w="5000" w:type="pct"/>
        <w:jc w:val="center"/>
        <w:tblBorders>
          <w:top w:val="single" w:sz="8" w:space="0" w:color="auto"/>
          <w:bottom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"/>
        <w:gridCol w:w="1524"/>
        <w:gridCol w:w="1327"/>
        <w:gridCol w:w="1593"/>
        <w:gridCol w:w="1523"/>
        <w:gridCol w:w="1326"/>
        <w:gridCol w:w="1593"/>
      </w:tblGrid>
      <w:tr w:rsidR="00F57B55" w:rsidRPr="0006017E" w14:paraId="0EBCADA6" w14:textId="77777777" w:rsidTr="00F57B55">
        <w:trPr>
          <w:trHeight w:val="285"/>
          <w:jc w:val="center"/>
        </w:trPr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B9959E5" w14:textId="5D540356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宋体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Formulation</w:t>
            </w:r>
          </w:p>
        </w:tc>
        <w:tc>
          <w:tcPr>
            <w:tcW w:w="7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7A4A803" w14:textId="77777777" w:rsidR="00F57B55" w:rsidRDefault="0006017E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mpressive strength</w:t>
            </w:r>
            <w:r w:rsidR="00F57B55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</w:p>
          <w:p w14:paraId="451A9BC1" w14:textId="52CE1E75" w:rsidR="009B157B" w:rsidRPr="0006017E" w:rsidRDefault="00F57B55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>(2 d)</w:t>
            </w:r>
            <w:r w:rsidR="0006017E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(MPa)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EEDC788" w14:textId="77777777" w:rsidR="009B157B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tandard deviation</w:t>
            </w:r>
          </w:p>
          <w:p w14:paraId="28D614CE" w14:textId="730C7BD4" w:rsidR="001F7606" w:rsidRPr="0006017E" w:rsidRDefault="001F7606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(MPa)</w:t>
            </w: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8733E27" w14:textId="77777777" w:rsidR="00F57B55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efficient of variation</w:t>
            </w:r>
            <w:r w:rsidR="00F57B55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</w:p>
          <w:p w14:paraId="37E8E692" w14:textId="08243B3C" w:rsidR="009B157B" w:rsidRPr="0006017E" w:rsidRDefault="00F57B55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>(%)</w:t>
            </w:r>
          </w:p>
        </w:tc>
        <w:tc>
          <w:tcPr>
            <w:tcW w:w="7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10110D6" w14:textId="77777777" w:rsidR="00F57B55" w:rsidRDefault="00F57B55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mpressive strength</w:t>
            </w: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</w:p>
          <w:p w14:paraId="7CE250AB" w14:textId="393DD9E9" w:rsidR="009B157B" w:rsidRPr="0006017E" w:rsidRDefault="00F57B55" w:rsidP="007104F3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>(</w:t>
            </w:r>
            <w:r w:rsidR="007104F3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60</w:t>
            </w: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d) (MPa)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0F76289" w14:textId="77777777" w:rsidR="009B157B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tandard deviation</w:t>
            </w:r>
          </w:p>
          <w:p w14:paraId="113DA3F7" w14:textId="6D8BF89C" w:rsidR="001F7606" w:rsidRPr="0006017E" w:rsidRDefault="001F7606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(MPa)</w:t>
            </w: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A1B5C5C" w14:textId="77777777" w:rsidR="00F57B55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efficient of variation</w:t>
            </w:r>
            <w:r w:rsidR="0041015F" w:rsidRPr="0006017E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</w:p>
          <w:p w14:paraId="04C7E751" w14:textId="26B30333" w:rsidR="009B157B" w:rsidRPr="0006017E" w:rsidRDefault="0041015F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>(%)</w:t>
            </w:r>
          </w:p>
        </w:tc>
      </w:tr>
      <w:tr w:rsidR="00F57B55" w:rsidRPr="0006017E" w14:paraId="380027CD" w14:textId="77777777" w:rsidTr="00F57B55">
        <w:trPr>
          <w:trHeight w:val="285"/>
          <w:jc w:val="center"/>
        </w:trPr>
        <w:tc>
          <w:tcPr>
            <w:tcW w:w="44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75E6A01" w14:textId="77777777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Z1</w:t>
            </w:r>
          </w:p>
        </w:tc>
        <w:tc>
          <w:tcPr>
            <w:tcW w:w="78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C15AB1C" w14:textId="11A6829B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68.46</w:t>
            </w:r>
          </w:p>
        </w:tc>
        <w:tc>
          <w:tcPr>
            <w:tcW w:w="68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6525006" w14:textId="3BED29A8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2.78</w:t>
            </w:r>
          </w:p>
        </w:tc>
        <w:tc>
          <w:tcPr>
            <w:tcW w:w="81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ED4E3F2" w14:textId="142CDC08" w:rsidR="009B157B" w:rsidRPr="0006017E" w:rsidRDefault="00F57B55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4</w:t>
            </w:r>
          </w:p>
        </w:tc>
        <w:tc>
          <w:tcPr>
            <w:tcW w:w="78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839BF16" w14:textId="1463F876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49.59</w:t>
            </w:r>
          </w:p>
        </w:tc>
        <w:tc>
          <w:tcPr>
            <w:tcW w:w="68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A6498B7" w14:textId="5A3F85F5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0.72</w:t>
            </w:r>
          </w:p>
        </w:tc>
        <w:tc>
          <w:tcPr>
            <w:tcW w:w="81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04389A3" w14:textId="1B097E1F" w:rsidR="009B157B" w:rsidRPr="0006017E" w:rsidRDefault="0041015F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1</w:t>
            </w:r>
          </w:p>
        </w:tc>
      </w:tr>
      <w:tr w:rsidR="00F57B55" w:rsidRPr="0006017E" w14:paraId="684BD838" w14:textId="77777777" w:rsidTr="00F57B55">
        <w:trPr>
          <w:trHeight w:val="285"/>
          <w:jc w:val="center"/>
        </w:trPr>
        <w:tc>
          <w:tcPr>
            <w:tcW w:w="443" w:type="pct"/>
            <w:shd w:val="clear" w:color="auto" w:fill="auto"/>
            <w:noWrap/>
            <w:hideMark/>
          </w:tcPr>
          <w:p w14:paraId="7903A8B4" w14:textId="77777777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Z2</w:t>
            </w:r>
          </w:p>
        </w:tc>
        <w:tc>
          <w:tcPr>
            <w:tcW w:w="781" w:type="pct"/>
            <w:shd w:val="clear" w:color="auto" w:fill="auto"/>
            <w:noWrap/>
            <w:hideMark/>
          </w:tcPr>
          <w:p w14:paraId="1C6BFB4D" w14:textId="5DB35AF8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60.69</w:t>
            </w:r>
          </w:p>
        </w:tc>
        <w:tc>
          <w:tcPr>
            <w:tcW w:w="680" w:type="pct"/>
            <w:shd w:val="clear" w:color="auto" w:fill="auto"/>
            <w:noWrap/>
            <w:hideMark/>
          </w:tcPr>
          <w:p w14:paraId="759480D3" w14:textId="44B5D2C8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2.39</w:t>
            </w:r>
          </w:p>
        </w:tc>
        <w:tc>
          <w:tcPr>
            <w:tcW w:w="817" w:type="pct"/>
            <w:shd w:val="clear" w:color="auto" w:fill="auto"/>
            <w:noWrap/>
            <w:hideMark/>
          </w:tcPr>
          <w:p w14:paraId="5D1F2645" w14:textId="1801D1DC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4</w:t>
            </w:r>
          </w:p>
        </w:tc>
        <w:tc>
          <w:tcPr>
            <w:tcW w:w="781" w:type="pct"/>
            <w:shd w:val="clear" w:color="auto" w:fill="auto"/>
            <w:noWrap/>
            <w:hideMark/>
          </w:tcPr>
          <w:p w14:paraId="0F0C1C95" w14:textId="0E6411B5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45.11</w:t>
            </w:r>
          </w:p>
        </w:tc>
        <w:tc>
          <w:tcPr>
            <w:tcW w:w="680" w:type="pct"/>
            <w:shd w:val="clear" w:color="auto" w:fill="auto"/>
            <w:noWrap/>
            <w:hideMark/>
          </w:tcPr>
          <w:p w14:paraId="5EB128BD" w14:textId="3008186F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3.43</w:t>
            </w:r>
          </w:p>
        </w:tc>
        <w:tc>
          <w:tcPr>
            <w:tcW w:w="817" w:type="pct"/>
            <w:shd w:val="clear" w:color="auto" w:fill="auto"/>
            <w:noWrap/>
            <w:hideMark/>
          </w:tcPr>
          <w:p w14:paraId="4D74C5BB" w14:textId="451C5D83" w:rsidR="009B157B" w:rsidRPr="0006017E" w:rsidRDefault="0041015F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8</w:t>
            </w:r>
          </w:p>
        </w:tc>
      </w:tr>
      <w:tr w:rsidR="00F57B55" w:rsidRPr="0006017E" w14:paraId="0609B604" w14:textId="77777777" w:rsidTr="00F57B55">
        <w:trPr>
          <w:trHeight w:val="285"/>
          <w:jc w:val="center"/>
        </w:trPr>
        <w:tc>
          <w:tcPr>
            <w:tcW w:w="44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0B2D56E" w14:textId="77777777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Z3</w:t>
            </w:r>
          </w:p>
        </w:tc>
        <w:tc>
          <w:tcPr>
            <w:tcW w:w="78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7B2A4D2" w14:textId="310FEA68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56.01</w:t>
            </w:r>
          </w:p>
        </w:tc>
        <w:tc>
          <w:tcPr>
            <w:tcW w:w="68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B69C730" w14:textId="4AA06FE6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2.91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40B2712" w14:textId="18DCAC2E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5</w:t>
            </w:r>
          </w:p>
        </w:tc>
        <w:tc>
          <w:tcPr>
            <w:tcW w:w="78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AE6C4F0" w14:textId="07F19569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42.88</w:t>
            </w:r>
          </w:p>
        </w:tc>
        <w:tc>
          <w:tcPr>
            <w:tcW w:w="68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21E1E81" w14:textId="59FDA23A" w:rsidR="009B157B" w:rsidRPr="0006017E" w:rsidRDefault="009B157B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2.24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8850352" w14:textId="5F1441E4" w:rsidR="009B157B" w:rsidRPr="0006017E" w:rsidRDefault="0041015F" w:rsidP="00F57B5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5</w:t>
            </w:r>
          </w:p>
        </w:tc>
      </w:tr>
    </w:tbl>
    <w:p w14:paraId="243FBA9D" w14:textId="74C79E9C" w:rsidR="00004E7C" w:rsidRPr="001E2E9B" w:rsidRDefault="00004E7C" w:rsidP="001E2E9B">
      <w:pPr>
        <w:adjustRightInd w:val="0"/>
        <w:spacing w:line="240" w:lineRule="exact"/>
        <w:rPr>
          <w:rFonts w:ascii="Gulliver-Regular" w:hAnsi="Gulliver-Regular" w:cs="Times New Roman"/>
          <w:sz w:val="16"/>
          <w:szCs w:val="16"/>
        </w:rPr>
      </w:pPr>
    </w:p>
    <w:p w14:paraId="291CB1E5" w14:textId="6F38B642" w:rsidR="009E2C91" w:rsidRPr="001E2E9B" w:rsidRDefault="009E2C91" w:rsidP="001E2E9B">
      <w:pPr>
        <w:pStyle w:val="7"/>
        <w:adjustRightInd w:val="0"/>
        <w:snapToGrid/>
        <w:spacing w:before="0" w:after="0" w:line="240" w:lineRule="exact"/>
        <w:jc w:val="both"/>
        <w:outlineLvl w:val="9"/>
        <w:rPr>
          <w:rFonts w:ascii="Gulliver-Regular" w:hAnsi="Gulliver-Regular"/>
          <w:b w:val="0"/>
          <w:bCs w:val="0"/>
          <w:color w:val="auto"/>
          <w:sz w:val="16"/>
          <w:szCs w:val="16"/>
        </w:rPr>
      </w:pPr>
      <w:r w:rsidRPr="001E2E9B">
        <w:rPr>
          <w:rFonts w:ascii="Gulliver-Regular" w:hAnsi="Gulliver-Regular"/>
          <w:color w:val="auto"/>
          <w:sz w:val="16"/>
          <w:szCs w:val="16"/>
        </w:rPr>
        <w:t>Table A</w:t>
      </w:r>
      <w:r w:rsidR="008B0A05" w:rsidRPr="001E2E9B">
        <w:rPr>
          <w:rFonts w:ascii="Gulliver-Regular" w:hAnsi="Gulliver-Regular"/>
          <w:color w:val="auto"/>
          <w:sz w:val="16"/>
          <w:szCs w:val="16"/>
        </w:rPr>
        <w:t>5</w:t>
      </w:r>
      <w:r w:rsidR="0063411D">
        <w:rPr>
          <w:rFonts w:ascii="Gulliver-Regular" w:hAnsi="Gulliver-Regular" w:hint="eastAsia"/>
          <w:color w:val="auto"/>
          <w:sz w:val="16"/>
          <w:szCs w:val="16"/>
        </w:rPr>
        <w:t>.</w:t>
      </w:r>
      <w:r w:rsidRPr="001E2E9B">
        <w:rPr>
          <w:rFonts w:ascii="Gulliver-Regular" w:hAnsi="Gulliver-Regular"/>
          <w:color w:val="auto"/>
          <w:sz w:val="16"/>
          <w:szCs w:val="16"/>
        </w:rPr>
        <w:t xml:space="preserve"> </w:t>
      </w:r>
      <w:r w:rsidRPr="001E2E9B">
        <w:rPr>
          <w:rFonts w:ascii="Gulliver-Regular" w:hAnsi="Gulliver-Regular"/>
          <w:b w:val="0"/>
          <w:bCs w:val="0"/>
          <w:color w:val="auto"/>
          <w:sz w:val="16"/>
          <w:szCs w:val="16"/>
        </w:rPr>
        <w:t>Raw data of long-term compressive strength</w:t>
      </w:r>
      <w:r w:rsidR="008B0A05" w:rsidRPr="001E2E9B">
        <w:rPr>
          <w:rFonts w:ascii="Gulliver-Regular" w:hAnsi="Gulliver-Regular"/>
          <w:b w:val="0"/>
          <w:bCs w:val="0"/>
          <w:color w:val="auto"/>
          <w:sz w:val="16"/>
          <w:szCs w:val="16"/>
        </w:rPr>
        <w:t xml:space="preserve"> (90</w:t>
      </w:r>
      <w:r w:rsidR="00CC1480">
        <w:rPr>
          <w:rFonts w:ascii="Gulliver-Regular" w:hAnsi="Gulliver-Regular" w:hint="eastAsia"/>
          <w:b w:val="0"/>
          <w:bCs w:val="0"/>
          <w:color w:val="auto"/>
          <w:sz w:val="16"/>
          <w:szCs w:val="16"/>
        </w:rPr>
        <w:t xml:space="preserve"> d and </w:t>
      </w:r>
      <w:r w:rsidR="008B0A05" w:rsidRPr="001E2E9B">
        <w:rPr>
          <w:rFonts w:ascii="Gulliver-Regular" w:hAnsi="Gulliver-Regular"/>
          <w:b w:val="0"/>
          <w:bCs w:val="0"/>
          <w:color w:val="auto"/>
          <w:sz w:val="16"/>
          <w:szCs w:val="16"/>
        </w:rPr>
        <w:t>180</w:t>
      </w:r>
      <w:r w:rsidR="00CC1480">
        <w:rPr>
          <w:rFonts w:ascii="Gulliver-Regular" w:hAnsi="Gulliver-Regular" w:hint="eastAsia"/>
          <w:b w:val="0"/>
          <w:bCs w:val="0"/>
          <w:color w:val="auto"/>
          <w:sz w:val="16"/>
          <w:szCs w:val="16"/>
        </w:rPr>
        <w:t xml:space="preserve"> d</w:t>
      </w:r>
      <w:r w:rsidR="008B0A05" w:rsidRPr="001E2E9B">
        <w:rPr>
          <w:rFonts w:ascii="Gulliver-Regular" w:hAnsi="Gulliver-Regular"/>
          <w:b w:val="0"/>
          <w:bCs w:val="0"/>
          <w:color w:val="auto"/>
          <w:sz w:val="16"/>
          <w:szCs w:val="16"/>
        </w:rPr>
        <w:t>)</w:t>
      </w:r>
      <w:r w:rsidR="0063411D">
        <w:rPr>
          <w:rFonts w:ascii="Gulliver-Regular" w:hAnsi="Gulliver-Regular" w:hint="eastAsia"/>
          <w:b w:val="0"/>
          <w:bCs w:val="0"/>
          <w:color w:val="auto"/>
          <w:sz w:val="16"/>
          <w:szCs w:val="16"/>
        </w:rPr>
        <w:t>.</w:t>
      </w:r>
    </w:p>
    <w:tbl>
      <w:tblPr>
        <w:tblW w:w="5000" w:type="pct"/>
        <w:jc w:val="center"/>
        <w:tblBorders>
          <w:top w:val="single" w:sz="8" w:space="0" w:color="auto"/>
          <w:bottom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3"/>
        <w:gridCol w:w="1487"/>
        <w:gridCol w:w="1294"/>
        <w:gridCol w:w="1554"/>
        <w:gridCol w:w="1486"/>
        <w:gridCol w:w="1293"/>
        <w:gridCol w:w="1794"/>
      </w:tblGrid>
      <w:tr w:rsidR="009E2C91" w:rsidRPr="007F6404" w14:paraId="0983FFAC" w14:textId="77777777" w:rsidTr="0041761F">
        <w:trPr>
          <w:trHeight w:val="285"/>
          <w:jc w:val="center"/>
        </w:trPr>
        <w:tc>
          <w:tcPr>
            <w:tcW w:w="4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20C2CE7" w14:textId="77777777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宋体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Formulation</w:t>
            </w: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3C961FE" w14:textId="77777777" w:rsidR="007F6404" w:rsidRDefault="007F6404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mpressive strength</w:t>
            </w: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</w:p>
          <w:p w14:paraId="4823594F" w14:textId="45C28B3E" w:rsidR="009E2C91" w:rsidRPr="007F6404" w:rsidRDefault="007F6404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>(90 d) (MPa)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4227D8A" w14:textId="77777777" w:rsidR="009E2C91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tandard deviation</w:t>
            </w:r>
          </w:p>
          <w:p w14:paraId="0F25F8CE" w14:textId="3A36D64C" w:rsidR="001F7606" w:rsidRPr="007F6404" w:rsidRDefault="001F7606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(MPa)</w:t>
            </w:r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0B9DB4E" w14:textId="77777777" w:rsidR="009E2C91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efficient of variation</w:t>
            </w:r>
          </w:p>
          <w:p w14:paraId="3EC6A6CA" w14:textId="41559037" w:rsidR="00DB7C65" w:rsidRPr="007F6404" w:rsidRDefault="00DB7C65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>(%)</w:t>
            </w:r>
          </w:p>
        </w:tc>
        <w:tc>
          <w:tcPr>
            <w:tcW w:w="7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3BDDFEA" w14:textId="77777777" w:rsidR="007B07C9" w:rsidRDefault="007B07C9" w:rsidP="007B07C9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06017E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mpressive strength</w:t>
            </w: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</w:p>
          <w:p w14:paraId="65F976D0" w14:textId="37B827D4" w:rsidR="009E2C91" w:rsidRPr="007F6404" w:rsidRDefault="007B07C9" w:rsidP="007B07C9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>(180 d) (MPa)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DCD6685" w14:textId="77777777" w:rsidR="009E2C91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Standard deviation</w:t>
            </w:r>
          </w:p>
          <w:p w14:paraId="2E4FE4D4" w14:textId="3BE2BABB" w:rsidR="001F7606" w:rsidRPr="001F7606" w:rsidRDefault="001F7606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b/>
                <w:kern w:val="0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</w:rPr>
              <w:t>(MPa)</w:t>
            </w:r>
          </w:p>
        </w:tc>
        <w:tc>
          <w:tcPr>
            <w:tcW w:w="9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7192E43" w14:textId="77777777" w:rsidR="00DB7C65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Coefficient of variation</w:t>
            </w:r>
            <w:r w:rsidR="0041015F" w:rsidRPr="007F6404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 xml:space="preserve"> </w:t>
            </w:r>
          </w:p>
          <w:p w14:paraId="4A0A55A2" w14:textId="4C10A93D" w:rsidR="009E2C91" w:rsidRPr="007F6404" w:rsidRDefault="0041015F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 w:hint="eastAsia"/>
                <w:kern w:val="0"/>
                <w:sz w:val="13"/>
                <w:szCs w:val="13"/>
              </w:rPr>
              <w:t>(%)</w:t>
            </w:r>
          </w:p>
        </w:tc>
      </w:tr>
      <w:tr w:rsidR="009E2C91" w:rsidRPr="007F6404" w14:paraId="2D805A17" w14:textId="77777777" w:rsidTr="0041761F">
        <w:trPr>
          <w:trHeight w:val="285"/>
          <w:jc w:val="center"/>
        </w:trPr>
        <w:tc>
          <w:tcPr>
            <w:tcW w:w="432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7F41877" w14:textId="77777777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Z1</w:t>
            </w:r>
          </w:p>
        </w:tc>
        <w:tc>
          <w:tcPr>
            <w:tcW w:w="762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A5B62CC" w14:textId="6BD858B6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35.85</w:t>
            </w:r>
          </w:p>
        </w:tc>
        <w:tc>
          <w:tcPr>
            <w:tcW w:w="66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EEA1694" w14:textId="7CC93170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6.31</w:t>
            </w:r>
          </w:p>
        </w:tc>
        <w:tc>
          <w:tcPr>
            <w:tcW w:w="79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571303C" w14:textId="0A8A6E44" w:rsidR="009E2C91" w:rsidRPr="007F6404" w:rsidRDefault="009E2C91" w:rsidP="00DB7C65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18</w:t>
            </w:r>
          </w:p>
        </w:tc>
        <w:tc>
          <w:tcPr>
            <w:tcW w:w="762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2547366" w14:textId="2AFFBC90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17.17</w:t>
            </w:r>
          </w:p>
        </w:tc>
        <w:tc>
          <w:tcPr>
            <w:tcW w:w="66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CDBBE6F" w14:textId="6457802E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0.32</w:t>
            </w:r>
          </w:p>
        </w:tc>
        <w:tc>
          <w:tcPr>
            <w:tcW w:w="92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52592E0" w14:textId="12E06296" w:rsidR="009E2C91" w:rsidRPr="007F6404" w:rsidRDefault="0041015F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2</w:t>
            </w:r>
          </w:p>
        </w:tc>
      </w:tr>
      <w:tr w:rsidR="009E2C91" w:rsidRPr="007F6404" w14:paraId="73E5CF23" w14:textId="77777777" w:rsidTr="0041761F">
        <w:trPr>
          <w:trHeight w:val="285"/>
          <w:jc w:val="center"/>
        </w:trPr>
        <w:tc>
          <w:tcPr>
            <w:tcW w:w="432" w:type="pct"/>
            <w:shd w:val="clear" w:color="auto" w:fill="auto"/>
            <w:noWrap/>
            <w:hideMark/>
          </w:tcPr>
          <w:p w14:paraId="300CFF78" w14:textId="77777777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Z2</w:t>
            </w:r>
          </w:p>
        </w:tc>
        <w:tc>
          <w:tcPr>
            <w:tcW w:w="762" w:type="pct"/>
            <w:shd w:val="clear" w:color="auto" w:fill="auto"/>
            <w:noWrap/>
            <w:hideMark/>
          </w:tcPr>
          <w:p w14:paraId="7DB173A2" w14:textId="3A1C7E67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32.18</w:t>
            </w:r>
          </w:p>
        </w:tc>
        <w:tc>
          <w:tcPr>
            <w:tcW w:w="663" w:type="pct"/>
            <w:shd w:val="clear" w:color="auto" w:fill="auto"/>
            <w:noWrap/>
            <w:hideMark/>
          </w:tcPr>
          <w:p w14:paraId="1BAE1447" w14:textId="4F81AC36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3.14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14:paraId="004C962E" w14:textId="667BAD5A" w:rsidR="009E2C91" w:rsidRPr="007F6404" w:rsidRDefault="00DB7C65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10</w:t>
            </w:r>
          </w:p>
        </w:tc>
        <w:tc>
          <w:tcPr>
            <w:tcW w:w="762" w:type="pct"/>
            <w:shd w:val="clear" w:color="auto" w:fill="auto"/>
            <w:noWrap/>
            <w:hideMark/>
          </w:tcPr>
          <w:p w14:paraId="152A0089" w14:textId="4FCEFE0A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17.01</w:t>
            </w:r>
          </w:p>
        </w:tc>
        <w:tc>
          <w:tcPr>
            <w:tcW w:w="663" w:type="pct"/>
            <w:shd w:val="clear" w:color="auto" w:fill="auto"/>
            <w:noWrap/>
            <w:hideMark/>
          </w:tcPr>
          <w:p w14:paraId="0763467D" w14:textId="0BA84CE0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0.30</w:t>
            </w:r>
          </w:p>
        </w:tc>
        <w:tc>
          <w:tcPr>
            <w:tcW w:w="920" w:type="pct"/>
            <w:shd w:val="clear" w:color="auto" w:fill="auto"/>
            <w:noWrap/>
            <w:hideMark/>
          </w:tcPr>
          <w:p w14:paraId="0693EC88" w14:textId="49AF7570" w:rsidR="009E2C91" w:rsidRPr="007F6404" w:rsidRDefault="0041015F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2</w:t>
            </w:r>
          </w:p>
        </w:tc>
      </w:tr>
      <w:tr w:rsidR="009E2C91" w:rsidRPr="007F6404" w14:paraId="5D1A343A" w14:textId="77777777" w:rsidTr="0041761F">
        <w:trPr>
          <w:trHeight w:val="285"/>
          <w:jc w:val="center"/>
        </w:trPr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2486AC8" w14:textId="77777777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Z3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354A75" w14:textId="47798031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32.51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A762F23" w14:textId="4275D473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1.44</w:t>
            </w:r>
          </w:p>
        </w:tc>
        <w:tc>
          <w:tcPr>
            <w:tcW w:w="79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2FB3A3E" w14:textId="3863C8C0" w:rsidR="009E2C91" w:rsidRPr="007F6404" w:rsidRDefault="00DB7C65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4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AF61EFD" w14:textId="090D686D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20.01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F0F87CE" w14:textId="5F48E02A" w:rsidR="009E2C91" w:rsidRPr="007F6404" w:rsidRDefault="009E2C91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0.47</w:t>
            </w:r>
          </w:p>
        </w:tc>
        <w:tc>
          <w:tcPr>
            <w:tcW w:w="92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1D9D702" w14:textId="07BEDE9E" w:rsidR="009E2C91" w:rsidRPr="007F6404" w:rsidRDefault="0041015F" w:rsidP="007F6404">
            <w:pPr>
              <w:widowControl/>
              <w:adjustRightInd w:val="0"/>
              <w:spacing w:line="240" w:lineRule="exact"/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</w:pPr>
            <w:r w:rsidRPr="007F6404">
              <w:rPr>
                <w:rFonts w:ascii="Gulliver-Regular" w:eastAsia="等线" w:hAnsi="Gulliver-Regular" w:cs="Times New Roman"/>
                <w:kern w:val="0"/>
                <w:sz w:val="13"/>
                <w:szCs w:val="13"/>
              </w:rPr>
              <w:t>2</w:t>
            </w:r>
          </w:p>
        </w:tc>
      </w:tr>
    </w:tbl>
    <w:p w14:paraId="278EEC2C" w14:textId="0DACCB15" w:rsidR="009B157B" w:rsidRPr="001E2E9B" w:rsidRDefault="009B157B" w:rsidP="001E2E9B">
      <w:pPr>
        <w:adjustRightInd w:val="0"/>
        <w:spacing w:line="240" w:lineRule="exact"/>
        <w:rPr>
          <w:rFonts w:ascii="Gulliver-Regular" w:hAnsi="Gulliver-Regular" w:cs="Times New Roman"/>
          <w:sz w:val="16"/>
          <w:szCs w:val="16"/>
        </w:rPr>
      </w:pPr>
    </w:p>
    <w:sectPr w:rsidR="009B157B" w:rsidRPr="001E2E9B" w:rsidSect="00E910CD">
      <w:headerReference w:type="even" r:id="rId8"/>
      <w:headerReference w:type="default" r:id="rId9"/>
      <w:pgSz w:w="11906" w:h="16838" w:code="9"/>
      <w:pgMar w:top="1247" w:right="1049" w:bottom="1247" w:left="110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4DB4B" w14:textId="77777777" w:rsidR="00096EAC" w:rsidRDefault="00096EAC" w:rsidP="006F31DA">
      <w:r>
        <w:separator/>
      </w:r>
    </w:p>
  </w:endnote>
  <w:endnote w:type="continuationSeparator" w:id="0">
    <w:p w14:paraId="6A220706" w14:textId="77777777" w:rsidR="00096EAC" w:rsidRDefault="00096EAC" w:rsidP="006F3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书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TimesNewRomanPSMT">
    <w:altName w:val="Times New Roman"/>
    <w:charset w:val="00"/>
    <w:family w:val="roman"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ulliver-Regular">
    <w:altName w:val="Times New Roman"/>
    <w:panose1 w:val="00000000000000000000"/>
    <w:charset w:val="00"/>
    <w:family w:val="roman"/>
    <w:notTrueType/>
    <w:pitch w:val="variable"/>
    <w:sig w:usb0="00000001" w:usb1="4000204A" w:usb2="00000000" w:usb3="00000000" w:csb0="00000009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A619C3" w14:textId="77777777" w:rsidR="00096EAC" w:rsidRDefault="00096EAC" w:rsidP="006F31DA">
      <w:r>
        <w:separator/>
      </w:r>
    </w:p>
  </w:footnote>
  <w:footnote w:type="continuationSeparator" w:id="0">
    <w:p w14:paraId="792BC73B" w14:textId="77777777" w:rsidR="00096EAC" w:rsidRDefault="00096EAC" w:rsidP="006F31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32BA25" w14:textId="77777777" w:rsidR="00E935F2" w:rsidRDefault="00E935F2" w:rsidP="00821E27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4F1DD1" w14:textId="77777777" w:rsidR="00E935F2" w:rsidRDefault="00E935F2" w:rsidP="00821E27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95FB1"/>
    <w:multiLevelType w:val="multilevel"/>
    <w:tmpl w:val="C36C878C"/>
    <w:lvl w:ilvl="0">
      <w:start w:val="1"/>
      <w:numFmt w:val="decimal"/>
      <w:lvlText w:val="%1"/>
      <w:lvlJc w:val="left"/>
      <w:pPr>
        <w:ind w:left="425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29FA18CE"/>
    <w:multiLevelType w:val="multilevel"/>
    <w:tmpl w:val="B6D80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0D60C2B"/>
    <w:multiLevelType w:val="hybridMultilevel"/>
    <w:tmpl w:val="98DE2974"/>
    <w:lvl w:ilvl="0" w:tplc="33DC0CD4">
      <w:start w:val="1"/>
      <w:numFmt w:val="decimal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62008B"/>
    <w:multiLevelType w:val="hybridMultilevel"/>
    <w:tmpl w:val="2B84ED1C"/>
    <w:lvl w:ilvl="0" w:tplc="D7B60CA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86A6C2C"/>
    <w:multiLevelType w:val="multilevel"/>
    <w:tmpl w:val="3EC4793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182D09"/>
    <w:multiLevelType w:val="hybridMultilevel"/>
    <w:tmpl w:val="CE681C82"/>
    <w:lvl w:ilvl="0" w:tplc="DA64D88E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tjQwNDY3N7MwMDBS0lEKTi0uzszPAykwM6wFAA9Bh38tAAAA"/>
  </w:docVars>
  <w:rsids>
    <w:rsidRoot w:val="00A75AB4"/>
    <w:rsid w:val="00000153"/>
    <w:rsid w:val="00000C2E"/>
    <w:rsid w:val="0000149F"/>
    <w:rsid w:val="00001DBF"/>
    <w:rsid w:val="0000355F"/>
    <w:rsid w:val="000040BF"/>
    <w:rsid w:val="00004E7C"/>
    <w:rsid w:val="00004F32"/>
    <w:rsid w:val="000050AA"/>
    <w:rsid w:val="00005C29"/>
    <w:rsid w:val="00005F8E"/>
    <w:rsid w:val="00010A69"/>
    <w:rsid w:val="00010CE2"/>
    <w:rsid w:val="0001209F"/>
    <w:rsid w:val="0001313F"/>
    <w:rsid w:val="000159C0"/>
    <w:rsid w:val="00017B03"/>
    <w:rsid w:val="0002478B"/>
    <w:rsid w:val="000267FA"/>
    <w:rsid w:val="0003119B"/>
    <w:rsid w:val="000316D9"/>
    <w:rsid w:val="00031C51"/>
    <w:rsid w:val="00031F46"/>
    <w:rsid w:val="00032187"/>
    <w:rsid w:val="0003345D"/>
    <w:rsid w:val="00034958"/>
    <w:rsid w:val="000369BE"/>
    <w:rsid w:val="00037BEF"/>
    <w:rsid w:val="00037C08"/>
    <w:rsid w:val="000419C2"/>
    <w:rsid w:val="00044E6D"/>
    <w:rsid w:val="000456AD"/>
    <w:rsid w:val="00045B11"/>
    <w:rsid w:val="00047531"/>
    <w:rsid w:val="000503C0"/>
    <w:rsid w:val="00051ACE"/>
    <w:rsid w:val="0005200F"/>
    <w:rsid w:val="00053FA5"/>
    <w:rsid w:val="000541B5"/>
    <w:rsid w:val="000542F0"/>
    <w:rsid w:val="000553C9"/>
    <w:rsid w:val="0005638A"/>
    <w:rsid w:val="00056451"/>
    <w:rsid w:val="00056CF4"/>
    <w:rsid w:val="0006017E"/>
    <w:rsid w:val="000622E2"/>
    <w:rsid w:val="00064E97"/>
    <w:rsid w:val="000668F0"/>
    <w:rsid w:val="000734A6"/>
    <w:rsid w:val="00074EEB"/>
    <w:rsid w:val="00076578"/>
    <w:rsid w:val="00076B28"/>
    <w:rsid w:val="00076E6D"/>
    <w:rsid w:val="00077F04"/>
    <w:rsid w:val="00080678"/>
    <w:rsid w:val="00080E85"/>
    <w:rsid w:val="00082AEA"/>
    <w:rsid w:val="00083A3E"/>
    <w:rsid w:val="00083F2A"/>
    <w:rsid w:val="0008405C"/>
    <w:rsid w:val="0008439C"/>
    <w:rsid w:val="00085FE2"/>
    <w:rsid w:val="00087636"/>
    <w:rsid w:val="00090252"/>
    <w:rsid w:val="00090D80"/>
    <w:rsid w:val="00091A5F"/>
    <w:rsid w:val="000926C6"/>
    <w:rsid w:val="00093545"/>
    <w:rsid w:val="000939A0"/>
    <w:rsid w:val="0009630A"/>
    <w:rsid w:val="00096EAC"/>
    <w:rsid w:val="000A1B94"/>
    <w:rsid w:val="000A511A"/>
    <w:rsid w:val="000A5BB2"/>
    <w:rsid w:val="000A68AB"/>
    <w:rsid w:val="000A76B0"/>
    <w:rsid w:val="000B1094"/>
    <w:rsid w:val="000B2071"/>
    <w:rsid w:val="000B3678"/>
    <w:rsid w:val="000B3E3A"/>
    <w:rsid w:val="000B74D6"/>
    <w:rsid w:val="000C14F9"/>
    <w:rsid w:val="000C3023"/>
    <w:rsid w:val="000C41DA"/>
    <w:rsid w:val="000C4251"/>
    <w:rsid w:val="000C481C"/>
    <w:rsid w:val="000C5A1E"/>
    <w:rsid w:val="000C6919"/>
    <w:rsid w:val="000C7D86"/>
    <w:rsid w:val="000D09A2"/>
    <w:rsid w:val="000D1602"/>
    <w:rsid w:val="000D1FE7"/>
    <w:rsid w:val="000D2E30"/>
    <w:rsid w:val="000D42C9"/>
    <w:rsid w:val="000D4A32"/>
    <w:rsid w:val="000D5975"/>
    <w:rsid w:val="000D652B"/>
    <w:rsid w:val="000D6797"/>
    <w:rsid w:val="000E0BAE"/>
    <w:rsid w:val="000E10C6"/>
    <w:rsid w:val="000E142E"/>
    <w:rsid w:val="000E1715"/>
    <w:rsid w:val="000E5113"/>
    <w:rsid w:val="000E757C"/>
    <w:rsid w:val="000F2DE0"/>
    <w:rsid w:val="000F45FE"/>
    <w:rsid w:val="000F5AA8"/>
    <w:rsid w:val="000F727E"/>
    <w:rsid w:val="0010062C"/>
    <w:rsid w:val="001025DD"/>
    <w:rsid w:val="00103036"/>
    <w:rsid w:val="00104A0A"/>
    <w:rsid w:val="00106675"/>
    <w:rsid w:val="00107842"/>
    <w:rsid w:val="00107E86"/>
    <w:rsid w:val="0011368E"/>
    <w:rsid w:val="00114F64"/>
    <w:rsid w:val="00115455"/>
    <w:rsid w:val="00116E88"/>
    <w:rsid w:val="0011716A"/>
    <w:rsid w:val="00121113"/>
    <w:rsid w:val="00121980"/>
    <w:rsid w:val="00121DD9"/>
    <w:rsid w:val="00124F1E"/>
    <w:rsid w:val="00125C40"/>
    <w:rsid w:val="001266C5"/>
    <w:rsid w:val="00131B70"/>
    <w:rsid w:val="001320DF"/>
    <w:rsid w:val="001334A7"/>
    <w:rsid w:val="0013399F"/>
    <w:rsid w:val="00133E3C"/>
    <w:rsid w:val="0013703A"/>
    <w:rsid w:val="00140C8A"/>
    <w:rsid w:val="00141CAC"/>
    <w:rsid w:val="001424BD"/>
    <w:rsid w:val="001427FE"/>
    <w:rsid w:val="0014339C"/>
    <w:rsid w:val="001437BE"/>
    <w:rsid w:val="00143FF2"/>
    <w:rsid w:val="001450A6"/>
    <w:rsid w:val="00146557"/>
    <w:rsid w:val="001514BA"/>
    <w:rsid w:val="00151CE6"/>
    <w:rsid w:val="00152139"/>
    <w:rsid w:val="001569FB"/>
    <w:rsid w:val="00157F0B"/>
    <w:rsid w:val="00160705"/>
    <w:rsid w:val="00163A4F"/>
    <w:rsid w:val="00163A85"/>
    <w:rsid w:val="00164CB4"/>
    <w:rsid w:val="00164D51"/>
    <w:rsid w:val="0016550E"/>
    <w:rsid w:val="00166C42"/>
    <w:rsid w:val="001679F5"/>
    <w:rsid w:val="00171C0A"/>
    <w:rsid w:val="001733CC"/>
    <w:rsid w:val="00173F57"/>
    <w:rsid w:val="001759D1"/>
    <w:rsid w:val="0017606D"/>
    <w:rsid w:val="00180023"/>
    <w:rsid w:val="001815E1"/>
    <w:rsid w:val="00182E07"/>
    <w:rsid w:val="0018394D"/>
    <w:rsid w:val="0018406D"/>
    <w:rsid w:val="001840E2"/>
    <w:rsid w:val="001859C7"/>
    <w:rsid w:val="00190AEA"/>
    <w:rsid w:val="00191237"/>
    <w:rsid w:val="001913A8"/>
    <w:rsid w:val="001946E7"/>
    <w:rsid w:val="001952D6"/>
    <w:rsid w:val="00195859"/>
    <w:rsid w:val="00195CE0"/>
    <w:rsid w:val="00197F22"/>
    <w:rsid w:val="001A06AD"/>
    <w:rsid w:val="001A0D13"/>
    <w:rsid w:val="001A0D59"/>
    <w:rsid w:val="001A13A4"/>
    <w:rsid w:val="001A3284"/>
    <w:rsid w:val="001A3C9B"/>
    <w:rsid w:val="001A5536"/>
    <w:rsid w:val="001B06D3"/>
    <w:rsid w:val="001B083B"/>
    <w:rsid w:val="001B1320"/>
    <w:rsid w:val="001B1788"/>
    <w:rsid w:val="001B6318"/>
    <w:rsid w:val="001C1B32"/>
    <w:rsid w:val="001C217F"/>
    <w:rsid w:val="001C2F97"/>
    <w:rsid w:val="001C511F"/>
    <w:rsid w:val="001C765F"/>
    <w:rsid w:val="001D0FBD"/>
    <w:rsid w:val="001D1B70"/>
    <w:rsid w:val="001D274F"/>
    <w:rsid w:val="001D2EA7"/>
    <w:rsid w:val="001D433B"/>
    <w:rsid w:val="001E0B2B"/>
    <w:rsid w:val="001E0F5E"/>
    <w:rsid w:val="001E10BD"/>
    <w:rsid w:val="001E16D0"/>
    <w:rsid w:val="001E2E9B"/>
    <w:rsid w:val="001E2F09"/>
    <w:rsid w:val="001E31F8"/>
    <w:rsid w:val="001E3D4F"/>
    <w:rsid w:val="001E3DF6"/>
    <w:rsid w:val="001E4D3A"/>
    <w:rsid w:val="001E7A71"/>
    <w:rsid w:val="001F174B"/>
    <w:rsid w:val="001F28D7"/>
    <w:rsid w:val="001F4776"/>
    <w:rsid w:val="001F4C2B"/>
    <w:rsid w:val="001F4F1C"/>
    <w:rsid w:val="001F5254"/>
    <w:rsid w:val="001F5F82"/>
    <w:rsid w:val="001F729F"/>
    <w:rsid w:val="001F7606"/>
    <w:rsid w:val="002013AF"/>
    <w:rsid w:val="002060E0"/>
    <w:rsid w:val="0020676B"/>
    <w:rsid w:val="00206ADB"/>
    <w:rsid w:val="002114DF"/>
    <w:rsid w:val="00211F6E"/>
    <w:rsid w:val="00212B5C"/>
    <w:rsid w:val="00214BA2"/>
    <w:rsid w:val="002164C6"/>
    <w:rsid w:val="00216577"/>
    <w:rsid w:val="002169B7"/>
    <w:rsid w:val="00216C87"/>
    <w:rsid w:val="00216CA9"/>
    <w:rsid w:val="00216DA4"/>
    <w:rsid w:val="002230E5"/>
    <w:rsid w:val="00223373"/>
    <w:rsid w:val="002268D4"/>
    <w:rsid w:val="00226F2A"/>
    <w:rsid w:val="00231D5B"/>
    <w:rsid w:val="00234814"/>
    <w:rsid w:val="00234AF4"/>
    <w:rsid w:val="00234B72"/>
    <w:rsid w:val="0023595D"/>
    <w:rsid w:val="0023753E"/>
    <w:rsid w:val="00241F16"/>
    <w:rsid w:val="00241F82"/>
    <w:rsid w:val="00243750"/>
    <w:rsid w:val="00243DB7"/>
    <w:rsid w:val="00244702"/>
    <w:rsid w:val="00244C81"/>
    <w:rsid w:val="00244D69"/>
    <w:rsid w:val="00245032"/>
    <w:rsid w:val="00245E40"/>
    <w:rsid w:val="00246F40"/>
    <w:rsid w:val="002470BA"/>
    <w:rsid w:val="0025161F"/>
    <w:rsid w:val="00251F76"/>
    <w:rsid w:val="0025354C"/>
    <w:rsid w:val="0025424F"/>
    <w:rsid w:val="0025485D"/>
    <w:rsid w:val="0025622D"/>
    <w:rsid w:val="002567A0"/>
    <w:rsid w:val="002600DA"/>
    <w:rsid w:val="00260E43"/>
    <w:rsid w:val="002610BD"/>
    <w:rsid w:val="00261E95"/>
    <w:rsid w:val="0026244F"/>
    <w:rsid w:val="00263832"/>
    <w:rsid w:val="00265278"/>
    <w:rsid w:val="002679B1"/>
    <w:rsid w:val="002700E8"/>
    <w:rsid w:val="002725A4"/>
    <w:rsid w:val="00272874"/>
    <w:rsid w:val="00273DF2"/>
    <w:rsid w:val="002746CA"/>
    <w:rsid w:val="002749E1"/>
    <w:rsid w:val="002762BD"/>
    <w:rsid w:val="002762D8"/>
    <w:rsid w:val="002769DE"/>
    <w:rsid w:val="00276ACA"/>
    <w:rsid w:val="00276B01"/>
    <w:rsid w:val="00280B9E"/>
    <w:rsid w:val="00281A6B"/>
    <w:rsid w:val="00281C05"/>
    <w:rsid w:val="0028660D"/>
    <w:rsid w:val="00287160"/>
    <w:rsid w:val="00287242"/>
    <w:rsid w:val="00290543"/>
    <w:rsid w:val="00290D90"/>
    <w:rsid w:val="00292144"/>
    <w:rsid w:val="002960CE"/>
    <w:rsid w:val="002A1334"/>
    <w:rsid w:val="002A1A04"/>
    <w:rsid w:val="002A243A"/>
    <w:rsid w:val="002A56DC"/>
    <w:rsid w:val="002A622C"/>
    <w:rsid w:val="002A7695"/>
    <w:rsid w:val="002B0694"/>
    <w:rsid w:val="002B3EFE"/>
    <w:rsid w:val="002B4EB0"/>
    <w:rsid w:val="002B6FB8"/>
    <w:rsid w:val="002B7D1B"/>
    <w:rsid w:val="002B7F12"/>
    <w:rsid w:val="002C04E8"/>
    <w:rsid w:val="002C0758"/>
    <w:rsid w:val="002C15C7"/>
    <w:rsid w:val="002C1A63"/>
    <w:rsid w:val="002C586C"/>
    <w:rsid w:val="002C6F29"/>
    <w:rsid w:val="002D0B4F"/>
    <w:rsid w:val="002D1820"/>
    <w:rsid w:val="002D18A0"/>
    <w:rsid w:val="002D3A0C"/>
    <w:rsid w:val="002D41FE"/>
    <w:rsid w:val="002D5239"/>
    <w:rsid w:val="002D5C91"/>
    <w:rsid w:val="002D5EE0"/>
    <w:rsid w:val="002E2BF8"/>
    <w:rsid w:val="002E4241"/>
    <w:rsid w:val="002E5ACE"/>
    <w:rsid w:val="002E680F"/>
    <w:rsid w:val="002E74ED"/>
    <w:rsid w:val="002F254D"/>
    <w:rsid w:val="002F3AB8"/>
    <w:rsid w:val="002F5219"/>
    <w:rsid w:val="002F5657"/>
    <w:rsid w:val="002F58D9"/>
    <w:rsid w:val="002F5C45"/>
    <w:rsid w:val="002F79F2"/>
    <w:rsid w:val="00306016"/>
    <w:rsid w:val="00311182"/>
    <w:rsid w:val="00311676"/>
    <w:rsid w:val="00311EC9"/>
    <w:rsid w:val="00311EE6"/>
    <w:rsid w:val="00311F33"/>
    <w:rsid w:val="00312804"/>
    <w:rsid w:val="00314CCE"/>
    <w:rsid w:val="00315B98"/>
    <w:rsid w:val="00317171"/>
    <w:rsid w:val="003179D6"/>
    <w:rsid w:val="00317F8A"/>
    <w:rsid w:val="00322401"/>
    <w:rsid w:val="00323000"/>
    <w:rsid w:val="00324B33"/>
    <w:rsid w:val="003276C4"/>
    <w:rsid w:val="003276FA"/>
    <w:rsid w:val="00327952"/>
    <w:rsid w:val="00331214"/>
    <w:rsid w:val="0033151C"/>
    <w:rsid w:val="00334615"/>
    <w:rsid w:val="00334C78"/>
    <w:rsid w:val="00334D6E"/>
    <w:rsid w:val="00335274"/>
    <w:rsid w:val="00336806"/>
    <w:rsid w:val="0033763A"/>
    <w:rsid w:val="00337C13"/>
    <w:rsid w:val="003414D7"/>
    <w:rsid w:val="00341E6C"/>
    <w:rsid w:val="00341FCC"/>
    <w:rsid w:val="003424E0"/>
    <w:rsid w:val="0034268A"/>
    <w:rsid w:val="00344CD7"/>
    <w:rsid w:val="00345665"/>
    <w:rsid w:val="00347FC6"/>
    <w:rsid w:val="0035093F"/>
    <w:rsid w:val="003513FF"/>
    <w:rsid w:val="00351A7A"/>
    <w:rsid w:val="00353942"/>
    <w:rsid w:val="00353D58"/>
    <w:rsid w:val="0035413C"/>
    <w:rsid w:val="00354D7D"/>
    <w:rsid w:val="003551F0"/>
    <w:rsid w:val="0035545D"/>
    <w:rsid w:val="00357594"/>
    <w:rsid w:val="00360C57"/>
    <w:rsid w:val="0036322E"/>
    <w:rsid w:val="003646B6"/>
    <w:rsid w:val="003647F7"/>
    <w:rsid w:val="0036697D"/>
    <w:rsid w:val="00367A05"/>
    <w:rsid w:val="00371086"/>
    <w:rsid w:val="0037272D"/>
    <w:rsid w:val="00372A99"/>
    <w:rsid w:val="00372DD7"/>
    <w:rsid w:val="0037386E"/>
    <w:rsid w:val="003744A3"/>
    <w:rsid w:val="00374FFB"/>
    <w:rsid w:val="00377D3E"/>
    <w:rsid w:val="00380CED"/>
    <w:rsid w:val="00390C45"/>
    <w:rsid w:val="0039200A"/>
    <w:rsid w:val="003966C0"/>
    <w:rsid w:val="003966E1"/>
    <w:rsid w:val="003967E5"/>
    <w:rsid w:val="00396FA4"/>
    <w:rsid w:val="00397279"/>
    <w:rsid w:val="00397354"/>
    <w:rsid w:val="00397A0C"/>
    <w:rsid w:val="003A0AD2"/>
    <w:rsid w:val="003A0FCE"/>
    <w:rsid w:val="003A1890"/>
    <w:rsid w:val="003A1AD8"/>
    <w:rsid w:val="003A1E1A"/>
    <w:rsid w:val="003A3B40"/>
    <w:rsid w:val="003A5054"/>
    <w:rsid w:val="003A5C42"/>
    <w:rsid w:val="003B00AA"/>
    <w:rsid w:val="003B0D62"/>
    <w:rsid w:val="003B173C"/>
    <w:rsid w:val="003B6EBA"/>
    <w:rsid w:val="003B79C6"/>
    <w:rsid w:val="003B7C93"/>
    <w:rsid w:val="003C32DD"/>
    <w:rsid w:val="003C4007"/>
    <w:rsid w:val="003C46DE"/>
    <w:rsid w:val="003C5167"/>
    <w:rsid w:val="003C6502"/>
    <w:rsid w:val="003C77F5"/>
    <w:rsid w:val="003C7813"/>
    <w:rsid w:val="003D185C"/>
    <w:rsid w:val="003D2830"/>
    <w:rsid w:val="003D40DF"/>
    <w:rsid w:val="003D5489"/>
    <w:rsid w:val="003D622F"/>
    <w:rsid w:val="003D6DFF"/>
    <w:rsid w:val="003D7E66"/>
    <w:rsid w:val="003E4FC3"/>
    <w:rsid w:val="003E5042"/>
    <w:rsid w:val="003E5383"/>
    <w:rsid w:val="003E5D3A"/>
    <w:rsid w:val="003F3853"/>
    <w:rsid w:val="003F65B5"/>
    <w:rsid w:val="003F7BC3"/>
    <w:rsid w:val="004022D1"/>
    <w:rsid w:val="00402D73"/>
    <w:rsid w:val="004039F5"/>
    <w:rsid w:val="00403CA6"/>
    <w:rsid w:val="00404C08"/>
    <w:rsid w:val="00405D75"/>
    <w:rsid w:val="0041015F"/>
    <w:rsid w:val="00410372"/>
    <w:rsid w:val="00413620"/>
    <w:rsid w:val="00414DE7"/>
    <w:rsid w:val="00415DF4"/>
    <w:rsid w:val="00416A19"/>
    <w:rsid w:val="0041761F"/>
    <w:rsid w:val="00421329"/>
    <w:rsid w:val="00423907"/>
    <w:rsid w:val="00423B46"/>
    <w:rsid w:val="0042488D"/>
    <w:rsid w:val="00424949"/>
    <w:rsid w:val="00425E66"/>
    <w:rsid w:val="0042636C"/>
    <w:rsid w:val="00426F0C"/>
    <w:rsid w:val="004270D0"/>
    <w:rsid w:val="00430A4B"/>
    <w:rsid w:val="00431169"/>
    <w:rsid w:val="00432EB7"/>
    <w:rsid w:val="00433543"/>
    <w:rsid w:val="00433965"/>
    <w:rsid w:val="004365A5"/>
    <w:rsid w:val="00440154"/>
    <w:rsid w:val="00441F16"/>
    <w:rsid w:val="00444049"/>
    <w:rsid w:val="00444206"/>
    <w:rsid w:val="004449B3"/>
    <w:rsid w:val="00444A01"/>
    <w:rsid w:val="004454FE"/>
    <w:rsid w:val="00447C0F"/>
    <w:rsid w:val="0045043E"/>
    <w:rsid w:val="00450460"/>
    <w:rsid w:val="0045066D"/>
    <w:rsid w:val="00454325"/>
    <w:rsid w:val="00455965"/>
    <w:rsid w:val="00455F2C"/>
    <w:rsid w:val="0045715F"/>
    <w:rsid w:val="00461E02"/>
    <w:rsid w:val="00464A34"/>
    <w:rsid w:val="00466625"/>
    <w:rsid w:val="00467A7F"/>
    <w:rsid w:val="00467C91"/>
    <w:rsid w:val="00471538"/>
    <w:rsid w:val="004746EC"/>
    <w:rsid w:val="00474B41"/>
    <w:rsid w:val="00475992"/>
    <w:rsid w:val="00476AFA"/>
    <w:rsid w:val="00476F2A"/>
    <w:rsid w:val="004770A5"/>
    <w:rsid w:val="0047738A"/>
    <w:rsid w:val="00480315"/>
    <w:rsid w:val="00480D33"/>
    <w:rsid w:val="00483A98"/>
    <w:rsid w:val="00483D01"/>
    <w:rsid w:val="004847AE"/>
    <w:rsid w:val="00487364"/>
    <w:rsid w:val="00487F13"/>
    <w:rsid w:val="00493010"/>
    <w:rsid w:val="00493793"/>
    <w:rsid w:val="00496AAB"/>
    <w:rsid w:val="004978E8"/>
    <w:rsid w:val="004A0F40"/>
    <w:rsid w:val="004A4AD6"/>
    <w:rsid w:val="004A559B"/>
    <w:rsid w:val="004A650A"/>
    <w:rsid w:val="004A7FF6"/>
    <w:rsid w:val="004B07C8"/>
    <w:rsid w:val="004B1BD3"/>
    <w:rsid w:val="004B4948"/>
    <w:rsid w:val="004B63C3"/>
    <w:rsid w:val="004C2BCF"/>
    <w:rsid w:val="004C676D"/>
    <w:rsid w:val="004C698C"/>
    <w:rsid w:val="004D1066"/>
    <w:rsid w:val="004D3072"/>
    <w:rsid w:val="004D3096"/>
    <w:rsid w:val="004D358C"/>
    <w:rsid w:val="004D3E19"/>
    <w:rsid w:val="004D6469"/>
    <w:rsid w:val="004E18B3"/>
    <w:rsid w:val="004E701C"/>
    <w:rsid w:val="004F0129"/>
    <w:rsid w:val="004F38E8"/>
    <w:rsid w:val="004F4115"/>
    <w:rsid w:val="004F4286"/>
    <w:rsid w:val="004F4606"/>
    <w:rsid w:val="004F5235"/>
    <w:rsid w:val="004F5845"/>
    <w:rsid w:val="004F6115"/>
    <w:rsid w:val="004F684D"/>
    <w:rsid w:val="004F7887"/>
    <w:rsid w:val="00500625"/>
    <w:rsid w:val="00500BC7"/>
    <w:rsid w:val="00500C59"/>
    <w:rsid w:val="00501688"/>
    <w:rsid w:val="005045AC"/>
    <w:rsid w:val="0050584B"/>
    <w:rsid w:val="0050615B"/>
    <w:rsid w:val="005062B4"/>
    <w:rsid w:val="0051394F"/>
    <w:rsid w:val="00515783"/>
    <w:rsid w:val="00520068"/>
    <w:rsid w:val="00524CB8"/>
    <w:rsid w:val="005252D3"/>
    <w:rsid w:val="00526163"/>
    <w:rsid w:val="005270C7"/>
    <w:rsid w:val="005272A2"/>
    <w:rsid w:val="005300CC"/>
    <w:rsid w:val="005309B2"/>
    <w:rsid w:val="005312F8"/>
    <w:rsid w:val="00531833"/>
    <w:rsid w:val="00532C9F"/>
    <w:rsid w:val="00532D69"/>
    <w:rsid w:val="00533786"/>
    <w:rsid w:val="00533D60"/>
    <w:rsid w:val="005355EC"/>
    <w:rsid w:val="00540B68"/>
    <w:rsid w:val="00540F59"/>
    <w:rsid w:val="005448CB"/>
    <w:rsid w:val="00544E88"/>
    <w:rsid w:val="00545A5A"/>
    <w:rsid w:val="00550023"/>
    <w:rsid w:val="005504DC"/>
    <w:rsid w:val="00557B42"/>
    <w:rsid w:val="00557C1E"/>
    <w:rsid w:val="00564E97"/>
    <w:rsid w:val="00565282"/>
    <w:rsid w:val="00565E2F"/>
    <w:rsid w:val="00566300"/>
    <w:rsid w:val="00566E3A"/>
    <w:rsid w:val="0056709E"/>
    <w:rsid w:val="00572208"/>
    <w:rsid w:val="00572664"/>
    <w:rsid w:val="00573745"/>
    <w:rsid w:val="00575F92"/>
    <w:rsid w:val="0057665C"/>
    <w:rsid w:val="00577B8C"/>
    <w:rsid w:val="0058041A"/>
    <w:rsid w:val="00582C7A"/>
    <w:rsid w:val="0058383F"/>
    <w:rsid w:val="00597978"/>
    <w:rsid w:val="005A009C"/>
    <w:rsid w:val="005A1580"/>
    <w:rsid w:val="005A1D72"/>
    <w:rsid w:val="005A1F6B"/>
    <w:rsid w:val="005A2606"/>
    <w:rsid w:val="005A4C94"/>
    <w:rsid w:val="005A4CA0"/>
    <w:rsid w:val="005A5FD9"/>
    <w:rsid w:val="005A7021"/>
    <w:rsid w:val="005A7E61"/>
    <w:rsid w:val="005A7F91"/>
    <w:rsid w:val="005B08AE"/>
    <w:rsid w:val="005B0E5C"/>
    <w:rsid w:val="005B18CA"/>
    <w:rsid w:val="005B2E79"/>
    <w:rsid w:val="005B32C2"/>
    <w:rsid w:val="005B3573"/>
    <w:rsid w:val="005B3DF7"/>
    <w:rsid w:val="005B42DE"/>
    <w:rsid w:val="005C00D5"/>
    <w:rsid w:val="005C0607"/>
    <w:rsid w:val="005C18ED"/>
    <w:rsid w:val="005C1DB8"/>
    <w:rsid w:val="005C2F1D"/>
    <w:rsid w:val="005C67E5"/>
    <w:rsid w:val="005D0C27"/>
    <w:rsid w:val="005D0F7A"/>
    <w:rsid w:val="005D1ED8"/>
    <w:rsid w:val="005D5696"/>
    <w:rsid w:val="005D77DC"/>
    <w:rsid w:val="005D78E2"/>
    <w:rsid w:val="005D7960"/>
    <w:rsid w:val="005E0123"/>
    <w:rsid w:val="005E274A"/>
    <w:rsid w:val="005E316A"/>
    <w:rsid w:val="005E63C8"/>
    <w:rsid w:val="005E7219"/>
    <w:rsid w:val="005F1F5A"/>
    <w:rsid w:val="005F2067"/>
    <w:rsid w:val="005F2ABF"/>
    <w:rsid w:val="005F3852"/>
    <w:rsid w:val="005F72F2"/>
    <w:rsid w:val="005F7FBA"/>
    <w:rsid w:val="00601877"/>
    <w:rsid w:val="006045D6"/>
    <w:rsid w:val="00605515"/>
    <w:rsid w:val="006057F6"/>
    <w:rsid w:val="00605883"/>
    <w:rsid w:val="00605D3F"/>
    <w:rsid w:val="00607B8E"/>
    <w:rsid w:val="006100D7"/>
    <w:rsid w:val="00611821"/>
    <w:rsid w:val="006125C0"/>
    <w:rsid w:val="00612A99"/>
    <w:rsid w:val="006148DF"/>
    <w:rsid w:val="00614993"/>
    <w:rsid w:val="006165F9"/>
    <w:rsid w:val="00620544"/>
    <w:rsid w:val="006211B5"/>
    <w:rsid w:val="00621736"/>
    <w:rsid w:val="00621A50"/>
    <w:rsid w:val="0062494F"/>
    <w:rsid w:val="00625B9A"/>
    <w:rsid w:val="00625EFD"/>
    <w:rsid w:val="00626014"/>
    <w:rsid w:val="00627296"/>
    <w:rsid w:val="006272AF"/>
    <w:rsid w:val="00630B84"/>
    <w:rsid w:val="00631191"/>
    <w:rsid w:val="00631375"/>
    <w:rsid w:val="0063213B"/>
    <w:rsid w:val="0063411D"/>
    <w:rsid w:val="006343D4"/>
    <w:rsid w:val="006357E7"/>
    <w:rsid w:val="00636F46"/>
    <w:rsid w:val="00637013"/>
    <w:rsid w:val="00637092"/>
    <w:rsid w:val="006370CB"/>
    <w:rsid w:val="006371BA"/>
    <w:rsid w:val="00637A0E"/>
    <w:rsid w:val="00637DC0"/>
    <w:rsid w:val="00641C2C"/>
    <w:rsid w:val="006423B4"/>
    <w:rsid w:val="0064288A"/>
    <w:rsid w:val="006449A9"/>
    <w:rsid w:val="00644A82"/>
    <w:rsid w:val="006453C2"/>
    <w:rsid w:val="006456C2"/>
    <w:rsid w:val="006463B2"/>
    <w:rsid w:val="00647125"/>
    <w:rsid w:val="0064760D"/>
    <w:rsid w:val="00651C0B"/>
    <w:rsid w:val="00652E34"/>
    <w:rsid w:val="00654701"/>
    <w:rsid w:val="0065498A"/>
    <w:rsid w:val="00655878"/>
    <w:rsid w:val="00656772"/>
    <w:rsid w:val="00656A16"/>
    <w:rsid w:val="00657A2C"/>
    <w:rsid w:val="00657E7A"/>
    <w:rsid w:val="00660AAA"/>
    <w:rsid w:val="00662ADE"/>
    <w:rsid w:val="00665559"/>
    <w:rsid w:val="0066566A"/>
    <w:rsid w:val="00666019"/>
    <w:rsid w:val="0066615E"/>
    <w:rsid w:val="00671C19"/>
    <w:rsid w:val="00672152"/>
    <w:rsid w:val="006730C8"/>
    <w:rsid w:val="0067384E"/>
    <w:rsid w:val="00674617"/>
    <w:rsid w:val="006749ED"/>
    <w:rsid w:val="00675D8A"/>
    <w:rsid w:val="00676508"/>
    <w:rsid w:val="00677F11"/>
    <w:rsid w:val="0068054C"/>
    <w:rsid w:val="006814B9"/>
    <w:rsid w:val="0068325E"/>
    <w:rsid w:val="00691129"/>
    <w:rsid w:val="00691279"/>
    <w:rsid w:val="00692456"/>
    <w:rsid w:val="00692ABC"/>
    <w:rsid w:val="006932E2"/>
    <w:rsid w:val="006936C6"/>
    <w:rsid w:val="006952C5"/>
    <w:rsid w:val="00696301"/>
    <w:rsid w:val="006974EE"/>
    <w:rsid w:val="00697B21"/>
    <w:rsid w:val="00697F7C"/>
    <w:rsid w:val="006A1D28"/>
    <w:rsid w:val="006A2364"/>
    <w:rsid w:val="006A3733"/>
    <w:rsid w:val="006A4E54"/>
    <w:rsid w:val="006A57D8"/>
    <w:rsid w:val="006A58F2"/>
    <w:rsid w:val="006A6DEC"/>
    <w:rsid w:val="006A73DE"/>
    <w:rsid w:val="006B2796"/>
    <w:rsid w:val="006B4023"/>
    <w:rsid w:val="006B66DE"/>
    <w:rsid w:val="006C08CA"/>
    <w:rsid w:val="006C221B"/>
    <w:rsid w:val="006C2A39"/>
    <w:rsid w:val="006C3DFE"/>
    <w:rsid w:val="006C407C"/>
    <w:rsid w:val="006C551C"/>
    <w:rsid w:val="006C5831"/>
    <w:rsid w:val="006C647D"/>
    <w:rsid w:val="006C7228"/>
    <w:rsid w:val="006C729B"/>
    <w:rsid w:val="006D36C8"/>
    <w:rsid w:val="006D3B6F"/>
    <w:rsid w:val="006D6885"/>
    <w:rsid w:val="006E032B"/>
    <w:rsid w:val="006E1022"/>
    <w:rsid w:val="006E2241"/>
    <w:rsid w:val="006E2ABB"/>
    <w:rsid w:val="006E5079"/>
    <w:rsid w:val="006E686D"/>
    <w:rsid w:val="006E6CE1"/>
    <w:rsid w:val="006E738C"/>
    <w:rsid w:val="006F08D2"/>
    <w:rsid w:val="006F1568"/>
    <w:rsid w:val="006F25C1"/>
    <w:rsid w:val="006F31C3"/>
    <w:rsid w:val="006F31DA"/>
    <w:rsid w:val="006F3FAC"/>
    <w:rsid w:val="006F52E9"/>
    <w:rsid w:val="006F58CD"/>
    <w:rsid w:val="006F5D6C"/>
    <w:rsid w:val="006F6AFF"/>
    <w:rsid w:val="00701937"/>
    <w:rsid w:val="0070246F"/>
    <w:rsid w:val="00702C24"/>
    <w:rsid w:val="007041B4"/>
    <w:rsid w:val="00705DED"/>
    <w:rsid w:val="00706641"/>
    <w:rsid w:val="00707EBD"/>
    <w:rsid w:val="007104F3"/>
    <w:rsid w:val="007107BC"/>
    <w:rsid w:val="00711510"/>
    <w:rsid w:val="00711C1A"/>
    <w:rsid w:val="00713FC6"/>
    <w:rsid w:val="007148B6"/>
    <w:rsid w:val="00714912"/>
    <w:rsid w:val="0071505F"/>
    <w:rsid w:val="00716486"/>
    <w:rsid w:val="00717470"/>
    <w:rsid w:val="00717ACC"/>
    <w:rsid w:val="00722E6C"/>
    <w:rsid w:val="00723794"/>
    <w:rsid w:val="0072411D"/>
    <w:rsid w:val="00725323"/>
    <w:rsid w:val="007268A4"/>
    <w:rsid w:val="0072799A"/>
    <w:rsid w:val="0073018A"/>
    <w:rsid w:val="007306EB"/>
    <w:rsid w:val="00737D48"/>
    <w:rsid w:val="007400F9"/>
    <w:rsid w:val="0074080A"/>
    <w:rsid w:val="00742173"/>
    <w:rsid w:val="00744EB9"/>
    <w:rsid w:val="007454BC"/>
    <w:rsid w:val="00746258"/>
    <w:rsid w:val="00747EF9"/>
    <w:rsid w:val="00750313"/>
    <w:rsid w:val="0075203E"/>
    <w:rsid w:val="00752DF0"/>
    <w:rsid w:val="007550B4"/>
    <w:rsid w:val="0075674F"/>
    <w:rsid w:val="00760F8C"/>
    <w:rsid w:val="007642F0"/>
    <w:rsid w:val="0076524D"/>
    <w:rsid w:val="00765C20"/>
    <w:rsid w:val="00770422"/>
    <w:rsid w:val="00770CD0"/>
    <w:rsid w:val="00771A30"/>
    <w:rsid w:val="007727DA"/>
    <w:rsid w:val="00774F47"/>
    <w:rsid w:val="00777892"/>
    <w:rsid w:val="00777933"/>
    <w:rsid w:val="0078002B"/>
    <w:rsid w:val="0078146B"/>
    <w:rsid w:val="007839B1"/>
    <w:rsid w:val="007845E0"/>
    <w:rsid w:val="00785B0E"/>
    <w:rsid w:val="007862B2"/>
    <w:rsid w:val="00786F63"/>
    <w:rsid w:val="00787235"/>
    <w:rsid w:val="00790019"/>
    <w:rsid w:val="00790597"/>
    <w:rsid w:val="007915C0"/>
    <w:rsid w:val="00793053"/>
    <w:rsid w:val="00793890"/>
    <w:rsid w:val="00793D8D"/>
    <w:rsid w:val="00794906"/>
    <w:rsid w:val="00794D12"/>
    <w:rsid w:val="00797E17"/>
    <w:rsid w:val="007A0031"/>
    <w:rsid w:val="007A0E72"/>
    <w:rsid w:val="007A3F6F"/>
    <w:rsid w:val="007A5C1A"/>
    <w:rsid w:val="007A5D02"/>
    <w:rsid w:val="007A71F1"/>
    <w:rsid w:val="007B07C9"/>
    <w:rsid w:val="007B20A7"/>
    <w:rsid w:val="007B547C"/>
    <w:rsid w:val="007B59E0"/>
    <w:rsid w:val="007C061C"/>
    <w:rsid w:val="007C0DA4"/>
    <w:rsid w:val="007C159B"/>
    <w:rsid w:val="007C20A5"/>
    <w:rsid w:val="007C2DF8"/>
    <w:rsid w:val="007C3C9E"/>
    <w:rsid w:val="007C452B"/>
    <w:rsid w:val="007C4B62"/>
    <w:rsid w:val="007C4BB1"/>
    <w:rsid w:val="007C72FB"/>
    <w:rsid w:val="007C7A83"/>
    <w:rsid w:val="007D0056"/>
    <w:rsid w:val="007D1914"/>
    <w:rsid w:val="007D21C5"/>
    <w:rsid w:val="007D23C5"/>
    <w:rsid w:val="007D2ABB"/>
    <w:rsid w:val="007D33B9"/>
    <w:rsid w:val="007D48A6"/>
    <w:rsid w:val="007D4C16"/>
    <w:rsid w:val="007D5985"/>
    <w:rsid w:val="007D60F4"/>
    <w:rsid w:val="007D77A2"/>
    <w:rsid w:val="007E117B"/>
    <w:rsid w:val="007E3230"/>
    <w:rsid w:val="007E3B52"/>
    <w:rsid w:val="007E4295"/>
    <w:rsid w:val="007E4682"/>
    <w:rsid w:val="007E4DDC"/>
    <w:rsid w:val="007E5069"/>
    <w:rsid w:val="007E69C3"/>
    <w:rsid w:val="007E79D1"/>
    <w:rsid w:val="007E7DDC"/>
    <w:rsid w:val="007F0E4D"/>
    <w:rsid w:val="007F1766"/>
    <w:rsid w:val="007F2332"/>
    <w:rsid w:val="007F2F82"/>
    <w:rsid w:val="007F3903"/>
    <w:rsid w:val="007F6404"/>
    <w:rsid w:val="007F669D"/>
    <w:rsid w:val="007F798D"/>
    <w:rsid w:val="007F7C0E"/>
    <w:rsid w:val="008013EF"/>
    <w:rsid w:val="00802D12"/>
    <w:rsid w:val="008035F9"/>
    <w:rsid w:val="00803676"/>
    <w:rsid w:val="00803BAD"/>
    <w:rsid w:val="00804C09"/>
    <w:rsid w:val="008063A6"/>
    <w:rsid w:val="0081036B"/>
    <w:rsid w:val="008109B7"/>
    <w:rsid w:val="00810D94"/>
    <w:rsid w:val="0081287F"/>
    <w:rsid w:val="00814FBE"/>
    <w:rsid w:val="008173C8"/>
    <w:rsid w:val="008213FC"/>
    <w:rsid w:val="00821E27"/>
    <w:rsid w:val="00822917"/>
    <w:rsid w:val="0082546F"/>
    <w:rsid w:val="0082556A"/>
    <w:rsid w:val="00825E1D"/>
    <w:rsid w:val="008271BB"/>
    <w:rsid w:val="008271EC"/>
    <w:rsid w:val="0083145C"/>
    <w:rsid w:val="00832611"/>
    <w:rsid w:val="008326D6"/>
    <w:rsid w:val="00832A00"/>
    <w:rsid w:val="00833EF4"/>
    <w:rsid w:val="00834D28"/>
    <w:rsid w:val="00835529"/>
    <w:rsid w:val="0083618D"/>
    <w:rsid w:val="00837DD1"/>
    <w:rsid w:val="00837E81"/>
    <w:rsid w:val="008421BC"/>
    <w:rsid w:val="008423E8"/>
    <w:rsid w:val="00847EC8"/>
    <w:rsid w:val="00850EF1"/>
    <w:rsid w:val="008511BB"/>
    <w:rsid w:val="00853715"/>
    <w:rsid w:val="008563BC"/>
    <w:rsid w:val="00856D1F"/>
    <w:rsid w:val="0086042E"/>
    <w:rsid w:val="00861AC3"/>
    <w:rsid w:val="00862CDF"/>
    <w:rsid w:val="008649C6"/>
    <w:rsid w:val="0086505F"/>
    <w:rsid w:val="00867F59"/>
    <w:rsid w:val="00870575"/>
    <w:rsid w:val="008766B3"/>
    <w:rsid w:val="00876B3D"/>
    <w:rsid w:val="0087741F"/>
    <w:rsid w:val="00877750"/>
    <w:rsid w:val="008800C7"/>
    <w:rsid w:val="00882980"/>
    <w:rsid w:val="00883830"/>
    <w:rsid w:val="0088444F"/>
    <w:rsid w:val="008861F9"/>
    <w:rsid w:val="00886640"/>
    <w:rsid w:val="00890044"/>
    <w:rsid w:val="00890D25"/>
    <w:rsid w:val="00891A7B"/>
    <w:rsid w:val="00894A9F"/>
    <w:rsid w:val="00894C7A"/>
    <w:rsid w:val="00894FD9"/>
    <w:rsid w:val="0089504B"/>
    <w:rsid w:val="008967D3"/>
    <w:rsid w:val="008A08FA"/>
    <w:rsid w:val="008A0FD5"/>
    <w:rsid w:val="008A429B"/>
    <w:rsid w:val="008A453D"/>
    <w:rsid w:val="008A62C6"/>
    <w:rsid w:val="008A6F77"/>
    <w:rsid w:val="008B0A05"/>
    <w:rsid w:val="008B2FC5"/>
    <w:rsid w:val="008B3F0F"/>
    <w:rsid w:val="008B411E"/>
    <w:rsid w:val="008B4EBE"/>
    <w:rsid w:val="008B539D"/>
    <w:rsid w:val="008C037D"/>
    <w:rsid w:val="008C19BD"/>
    <w:rsid w:val="008C1DF1"/>
    <w:rsid w:val="008C2801"/>
    <w:rsid w:val="008C4CBE"/>
    <w:rsid w:val="008C4DBC"/>
    <w:rsid w:val="008C5F32"/>
    <w:rsid w:val="008C6E50"/>
    <w:rsid w:val="008D0AC0"/>
    <w:rsid w:val="008D3627"/>
    <w:rsid w:val="008D4FCE"/>
    <w:rsid w:val="008D5539"/>
    <w:rsid w:val="008D5EC9"/>
    <w:rsid w:val="008D6A2B"/>
    <w:rsid w:val="008D749A"/>
    <w:rsid w:val="008D776C"/>
    <w:rsid w:val="008E13D3"/>
    <w:rsid w:val="008E15E8"/>
    <w:rsid w:val="008E268E"/>
    <w:rsid w:val="008E354B"/>
    <w:rsid w:val="008E4807"/>
    <w:rsid w:val="008E5A03"/>
    <w:rsid w:val="008E5C7B"/>
    <w:rsid w:val="008E5F53"/>
    <w:rsid w:val="008E76B2"/>
    <w:rsid w:val="008F001E"/>
    <w:rsid w:val="008F06BA"/>
    <w:rsid w:val="008F293D"/>
    <w:rsid w:val="008F2D30"/>
    <w:rsid w:val="008F2EE5"/>
    <w:rsid w:val="008F31F4"/>
    <w:rsid w:val="008F6DF9"/>
    <w:rsid w:val="00901A6F"/>
    <w:rsid w:val="00901C00"/>
    <w:rsid w:val="009030C1"/>
    <w:rsid w:val="00903EA2"/>
    <w:rsid w:val="009044A4"/>
    <w:rsid w:val="00904A70"/>
    <w:rsid w:val="00904AF6"/>
    <w:rsid w:val="00904FDE"/>
    <w:rsid w:val="00906DC5"/>
    <w:rsid w:val="009109CB"/>
    <w:rsid w:val="00910FD4"/>
    <w:rsid w:val="009125A9"/>
    <w:rsid w:val="00913DE0"/>
    <w:rsid w:val="0091552A"/>
    <w:rsid w:val="0091667C"/>
    <w:rsid w:val="00917BD4"/>
    <w:rsid w:val="009204C2"/>
    <w:rsid w:val="00921FB6"/>
    <w:rsid w:val="0092207D"/>
    <w:rsid w:val="009230D7"/>
    <w:rsid w:val="00924B65"/>
    <w:rsid w:val="00924D61"/>
    <w:rsid w:val="00927522"/>
    <w:rsid w:val="00930722"/>
    <w:rsid w:val="009327E5"/>
    <w:rsid w:val="00934734"/>
    <w:rsid w:val="009349F4"/>
    <w:rsid w:val="00934A59"/>
    <w:rsid w:val="00935915"/>
    <w:rsid w:val="0094047A"/>
    <w:rsid w:val="00941DF5"/>
    <w:rsid w:val="00941E0E"/>
    <w:rsid w:val="00942C41"/>
    <w:rsid w:val="009459CB"/>
    <w:rsid w:val="00947353"/>
    <w:rsid w:val="00951181"/>
    <w:rsid w:val="00953ADA"/>
    <w:rsid w:val="0095610C"/>
    <w:rsid w:val="009606B3"/>
    <w:rsid w:val="009610C5"/>
    <w:rsid w:val="00961CC1"/>
    <w:rsid w:val="009639C7"/>
    <w:rsid w:val="00963F0E"/>
    <w:rsid w:val="00965508"/>
    <w:rsid w:val="00966ABB"/>
    <w:rsid w:val="00966C63"/>
    <w:rsid w:val="009675E2"/>
    <w:rsid w:val="009677DB"/>
    <w:rsid w:val="00967887"/>
    <w:rsid w:val="00972C69"/>
    <w:rsid w:val="009733BE"/>
    <w:rsid w:val="00975DD0"/>
    <w:rsid w:val="00976811"/>
    <w:rsid w:val="009777BD"/>
    <w:rsid w:val="00980D57"/>
    <w:rsid w:val="00980E3B"/>
    <w:rsid w:val="009811D0"/>
    <w:rsid w:val="00982F87"/>
    <w:rsid w:val="009833E4"/>
    <w:rsid w:val="0098351E"/>
    <w:rsid w:val="0098433E"/>
    <w:rsid w:val="00984CCB"/>
    <w:rsid w:val="0099561D"/>
    <w:rsid w:val="00996F70"/>
    <w:rsid w:val="00997EFD"/>
    <w:rsid w:val="009A1D6F"/>
    <w:rsid w:val="009A315F"/>
    <w:rsid w:val="009A3AAC"/>
    <w:rsid w:val="009A4989"/>
    <w:rsid w:val="009A569C"/>
    <w:rsid w:val="009A6C8E"/>
    <w:rsid w:val="009B13D3"/>
    <w:rsid w:val="009B157B"/>
    <w:rsid w:val="009B2AFA"/>
    <w:rsid w:val="009B4E97"/>
    <w:rsid w:val="009B581B"/>
    <w:rsid w:val="009B6769"/>
    <w:rsid w:val="009C2330"/>
    <w:rsid w:val="009C620C"/>
    <w:rsid w:val="009C6252"/>
    <w:rsid w:val="009C7480"/>
    <w:rsid w:val="009D0AD5"/>
    <w:rsid w:val="009D0EB1"/>
    <w:rsid w:val="009D6AD6"/>
    <w:rsid w:val="009D6C6E"/>
    <w:rsid w:val="009D75E7"/>
    <w:rsid w:val="009D7F44"/>
    <w:rsid w:val="009E13A1"/>
    <w:rsid w:val="009E2204"/>
    <w:rsid w:val="009E2C91"/>
    <w:rsid w:val="009F3ACB"/>
    <w:rsid w:val="009F3D90"/>
    <w:rsid w:val="009F4CD6"/>
    <w:rsid w:val="009F4DC0"/>
    <w:rsid w:val="009F5CC5"/>
    <w:rsid w:val="00A00389"/>
    <w:rsid w:val="00A0097E"/>
    <w:rsid w:val="00A018E5"/>
    <w:rsid w:val="00A0258B"/>
    <w:rsid w:val="00A032BC"/>
    <w:rsid w:val="00A075A6"/>
    <w:rsid w:val="00A10907"/>
    <w:rsid w:val="00A13B57"/>
    <w:rsid w:val="00A13C91"/>
    <w:rsid w:val="00A1649F"/>
    <w:rsid w:val="00A166DC"/>
    <w:rsid w:val="00A22B9F"/>
    <w:rsid w:val="00A23675"/>
    <w:rsid w:val="00A23C1F"/>
    <w:rsid w:val="00A25808"/>
    <w:rsid w:val="00A25BC4"/>
    <w:rsid w:val="00A2620C"/>
    <w:rsid w:val="00A30A4C"/>
    <w:rsid w:val="00A318C8"/>
    <w:rsid w:val="00A37013"/>
    <w:rsid w:val="00A4169B"/>
    <w:rsid w:val="00A42230"/>
    <w:rsid w:val="00A44055"/>
    <w:rsid w:val="00A44D40"/>
    <w:rsid w:val="00A450EA"/>
    <w:rsid w:val="00A4713C"/>
    <w:rsid w:val="00A51556"/>
    <w:rsid w:val="00A51900"/>
    <w:rsid w:val="00A524D7"/>
    <w:rsid w:val="00A53E15"/>
    <w:rsid w:val="00A5425C"/>
    <w:rsid w:val="00A54514"/>
    <w:rsid w:val="00A5661B"/>
    <w:rsid w:val="00A5781B"/>
    <w:rsid w:val="00A602E6"/>
    <w:rsid w:val="00A622A2"/>
    <w:rsid w:val="00A63466"/>
    <w:rsid w:val="00A653B6"/>
    <w:rsid w:val="00A67A8F"/>
    <w:rsid w:val="00A7155C"/>
    <w:rsid w:val="00A74045"/>
    <w:rsid w:val="00A75AB4"/>
    <w:rsid w:val="00A77BB8"/>
    <w:rsid w:val="00A80163"/>
    <w:rsid w:val="00A811D3"/>
    <w:rsid w:val="00A81CCB"/>
    <w:rsid w:val="00A83562"/>
    <w:rsid w:val="00A8420E"/>
    <w:rsid w:val="00A84484"/>
    <w:rsid w:val="00A86925"/>
    <w:rsid w:val="00A86AAF"/>
    <w:rsid w:val="00A87251"/>
    <w:rsid w:val="00A909D8"/>
    <w:rsid w:val="00A910D3"/>
    <w:rsid w:val="00A93370"/>
    <w:rsid w:val="00A937E4"/>
    <w:rsid w:val="00A94C66"/>
    <w:rsid w:val="00A965E2"/>
    <w:rsid w:val="00A9694E"/>
    <w:rsid w:val="00A96E9A"/>
    <w:rsid w:val="00A970F6"/>
    <w:rsid w:val="00AA1772"/>
    <w:rsid w:val="00AA204E"/>
    <w:rsid w:val="00AA4B97"/>
    <w:rsid w:val="00AB0C73"/>
    <w:rsid w:val="00AB3231"/>
    <w:rsid w:val="00AB4205"/>
    <w:rsid w:val="00AB5654"/>
    <w:rsid w:val="00AB67C9"/>
    <w:rsid w:val="00AB749E"/>
    <w:rsid w:val="00AB7A4D"/>
    <w:rsid w:val="00AC13AB"/>
    <w:rsid w:val="00AC37B2"/>
    <w:rsid w:val="00AC48E2"/>
    <w:rsid w:val="00AC719F"/>
    <w:rsid w:val="00AD171B"/>
    <w:rsid w:val="00AD21FD"/>
    <w:rsid w:val="00AD4901"/>
    <w:rsid w:val="00AD528F"/>
    <w:rsid w:val="00AD649B"/>
    <w:rsid w:val="00AD6F3A"/>
    <w:rsid w:val="00AE3B2E"/>
    <w:rsid w:val="00AE51C3"/>
    <w:rsid w:val="00AE6C84"/>
    <w:rsid w:val="00AE71F5"/>
    <w:rsid w:val="00AE77AA"/>
    <w:rsid w:val="00AE7A18"/>
    <w:rsid w:val="00AF0EEC"/>
    <w:rsid w:val="00AF1D1B"/>
    <w:rsid w:val="00AF2E86"/>
    <w:rsid w:val="00AF313E"/>
    <w:rsid w:val="00AF5E71"/>
    <w:rsid w:val="00AF6419"/>
    <w:rsid w:val="00AF7A22"/>
    <w:rsid w:val="00AF7A2D"/>
    <w:rsid w:val="00B00F69"/>
    <w:rsid w:val="00B02BC2"/>
    <w:rsid w:val="00B030FF"/>
    <w:rsid w:val="00B0311A"/>
    <w:rsid w:val="00B043CD"/>
    <w:rsid w:val="00B04910"/>
    <w:rsid w:val="00B04EE3"/>
    <w:rsid w:val="00B06AE8"/>
    <w:rsid w:val="00B07FFA"/>
    <w:rsid w:val="00B1013E"/>
    <w:rsid w:val="00B1305F"/>
    <w:rsid w:val="00B14755"/>
    <w:rsid w:val="00B14C4F"/>
    <w:rsid w:val="00B16012"/>
    <w:rsid w:val="00B168F3"/>
    <w:rsid w:val="00B170CB"/>
    <w:rsid w:val="00B17521"/>
    <w:rsid w:val="00B216C0"/>
    <w:rsid w:val="00B22D96"/>
    <w:rsid w:val="00B238FB"/>
    <w:rsid w:val="00B3418F"/>
    <w:rsid w:val="00B344B7"/>
    <w:rsid w:val="00B3570E"/>
    <w:rsid w:val="00B37F43"/>
    <w:rsid w:val="00B41417"/>
    <w:rsid w:val="00B41D74"/>
    <w:rsid w:val="00B428B7"/>
    <w:rsid w:val="00B42DF7"/>
    <w:rsid w:val="00B4631F"/>
    <w:rsid w:val="00B465DD"/>
    <w:rsid w:val="00B467C2"/>
    <w:rsid w:val="00B46C59"/>
    <w:rsid w:val="00B531DC"/>
    <w:rsid w:val="00B533C5"/>
    <w:rsid w:val="00B55181"/>
    <w:rsid w:val="00B55681"/>
    <w:rsid w:val="00B556D6"/>
    <w:rsid w:val="00B60907"/>
    <w:rsid w:val="00B61E52"/>
    <w:rsid w:val="00B6217E"/>
    <w:rsid w:val="00B63790"/>
    <w:rsid w:val="00B64D00"/>
    <w:rsid w:val="00B6511D"/>
    <w:rsid w:val="00B66EDF"/>
    <w:rsid w:val="00B677F0"/>
    <w:rsid w:val="00B70C34"/>
    <w:rsid w:val="00B7151B"/>
    <w:rsid w:val="00B72273"/>
    <w:rsid w:val="00B734E3"/>
    <w:rsid w:val="00B7370D"/>
    <w:rsid w:val="00B73D6D"/>
    <w:rsid w:val="00B741A2"/>
    <w:rsid w:val="00B75F7A"/>
    <w:rsid w:val="00B767A6"/>
    <w:rsid w:val="00B76903"/>
    <w:rsid w:val="00B774CF"/>
    <w:rsid w:val="00B800E6"/>
    <w:rsid w:val="00B810BF"/>
    <w:rsid w:val="00B82550"/>
    <w:rsid w:val="00B82DE5"/>
    <w:rsid w:val="00B82F6D"/>
    <w:rsid w:val="00B8362D"/>
    <w:rsid w:val="00B838E7"/>
    <w:rsid w:val="00B84025"/>
    <w:rsid w:val="00B84835"/>
    <w:rsid w:val="00B911E5"/>
    <w:rsid w:val="00B9152A"/>
    <w:rsid w:val="00B91D83"/>
    <w:rsid w:val="00B922AD"/>
    <w:rsid w:val="00B93AAF"/>
    <w:rsid w:val="00B957BB"/>
    <w:rsid w:val="00B95C0C"/>
    <w:rsid w:val="00B971E5"/>
    <w:rsid w:val="00BA1E45"/>
    <w:rsid w:val="00BA3526"/>
    <w:rsid w:val="00BA36D7"/>
    <w:rsid w:val="00BA3BF0"/>
    <w:rsid w:val="00BA4949"/>
    <w:rsid w:val="00BA5676"/>
    <w:rsid w:val="00BA62CF"/>
    <w:rsid w:val="00BA75E2"/>
    <w:rsid w:val="00BB0AD7"/>
    <w:rsid w:val="00BB129E"/>
    <w:rsid w:val="00BB1472"/>
    <w:rsid w:val="00BB1DDF"/>
    <w:rsid w:val="00BB23B2"/>
    <w:rsid w:val="00BB25DF"/>
    <w:rsid w:val="00BB2BF5"/>
    <w:rsid w:val="00BB3969"/>
    <w:rsid w:val="00BB3A31"/>
    <w:rsid w:val="00BB3C3E"/>
    <w:rsid w:val="00BB6E9B"/>
    <w:rsid w:val="00BC1DFC"/>
    <w:rsid w:val="00BC38A2"/>
    <w:rsid w:val="00BC3A86"/>
    <w:rsid w:val="00BC6079"/>
    <w:rsid w:val="00BD1DD7"/>
    <w:rsid w:val="00BD3077"/>
    <w:rsid w:val="00BD4377"/>
    <w:rsid w:val="00BD55A9"/>
    <w:rsid w:val="00BD5768"/>
    <w:rsid w:val="00BD5A2E"/>
    <w:rsid w:val="00BD6C80"/>
    <w:rsid w:val="00BD75CC"/>
    <w:rsid w:val="00BE0587"/>
    <w:rsid w:val="00BE3129"/>
    <w:rsid w:val="00BE5204"/>
    <w:rsid w:val="00BE5310"/>
    <w:rsid w:val="00BE5BF3"/>
    <w:rsid w:val="00BE7960"/>
    <w:rsid w:val="00BF081F"/>
    <w:rsid w:val="00BF1AA4"/>
    <w:rsid w:val="00BF242A"/>
    <w:rsid w:val="00BF3FF5"/>
    <w:rsid w:val="00BF48CB"/>
    <w:rsid w:val="00BF5C6A"/>
    <w:rsid w:val="00BF637E"/>
    <w:rsid w:val="00BF66F9"/>
    <w:rsid w:val="00BF687B"/>
    <w:rsid w:val="00C00065"/>
    <w:rsid w:val="00C002F8"/>
    <w:rsid w:val="00C0066F"/>
    <w:rsid w:val="00C0188B"/>
    <w:rsid w:val="00C02E68"/>
    <w:rsid w:val="00C02F02"/>
    <w:rsid w:val="00C0462D"/>
    <w:rsid w:val="00C047FC"/>
    <w:rsid w:val="00C106A6"/>
    <w:rsid w:val="00C124FF"/>
    <w:rsid w:val="00C12A0F"/>
    <w:rsid w:val="00C16C4D"/>
    <w:rsid w:val="00C20835"/>
    <w:rsid w:val="00C208DE"/>
    <w:rsid w:val="00C20A11"/>
    <w:rsid w:val="00C23D6B"/>
    <w:rsid w:val="00C23E50"/>
    <w:rsid w:val="00C24696"/>
    <w:rsid w:val="00C247D0"/>
    <w:rsid w:val="00C24FAE"/>
    <w:rsid w:val="00C2726E"/>
    <w:rsid w:val="00C27831"/>
    <w:rsid w:val="00C31028"/>
    <w:rsid w:val="00C31036"/>
    <w:rsid w:val="00C33101"/>
    <w:rsid w:val="00C33981"/>
    <w:rsid w:val="00C33F30"/>
    <w:rsid w:val="00C34282"/>
    <w:rsid w:val="00C37190"/>
    <w:rsid w:val="00C37338"/>
    <w:rsid w:val="00C413BD"/>
    <w:rsid w:val="00C417E4"/>
    <w:rsid w:val="00C42DD1"/>
    <w:rsid w:val="00C434EA"/>
    <w:rsid w:val="00C43B98"/>
    <w:rsid w:val="00C44987"/>
    <w:rsid w:val="00C461EC"/>
    <w:rsid w:val="00C47C62"/>
    <w:rsid w:val="00C50579"/>
    <w:rsid w:val="00C5276C"/>
    <w:rsid w:val="00C52D63"/>
    <w:rsid w:val="00C52E7A"/>
    <w:rsid w:val="00C53342"/>
    <w:rsid w:val="00C53B38"/>
    <w:rsid w:val="00C53ECD"/>
    <w:rsid w:val="00C55BE9"/>
    <w:rsid w:val="00C563FC"/>
    <w:rsid w:val="00C57114"/>
    <w:rsid w:val="00C60E8D"/>
    <w:rsid w:val="00C611A1"/>
    <w:rsid w:val="00C61F1D"/>
    <w:rsid w:val="00C629D0"/>
    <w:rsid w:val="00C659B5"/>
    <w:rsid w:val="00C67367"/>
    <w:rsid w:val="00C70076"/>
    <w:rsid w:val="00C707C3"/>
    <w:rsid w:val="00C711E9"/>
    <w:rsid w:val="00C73DE9"/>
    <w:rsid w:val="00C74271"/>
    <w:rsid w:val="00C763CA"/>
    <w:rsid w:val="00C763CF"/>
    <w:rsid w:val="00C77F0F"/>
    <w:rsid w:val="00C82296"/>
    <w:rsid w:val="00C85D0B"/>
    <w:rsid w:val="00C85E3E"/>
    <w:rsid w:val="00C87AFC"/>
    <w:rsid w:val="00C90849"/>
    <w:rsid w:val="00C92330"/>
    <w:rsid w:val="00C928CA"/>
    <w:rsid w:val="00C9372B"/>
    <w:rsid w:val="00C93CC5"/>
    <w:rsid w:val="00C94DB8"/>
    <w:rsid w:val="00C95101"/>
    <w:rsid w:val="00C9761C"/>
    <w:rsid w:val="00C97B1E"/>
    <w:rsid w:val="00C97FE9"/>
    <w:rsid w:val="00CA023B"/>
    <w:rsid w:val="00CA0CC3"/>
    <w:rsid w:val="00CA212F"/>
    <w:rsid w:val="00CA2BAB"/>
    <w:rsid w:val="00CA41FD"/>
    <w:rsid w:val="00CA4459"/>
    <w:rsid w:val="00CA5F43"/>
    <w:rsid w:val="00CA7004"/>
    <w:rsid w:val="00CA7CF8"/>
    <w:rsid w:val="00CB19C5"/>
    <w:rsid w:val="00CB1FA6"/>
    <w:rsid w:val="00CB6B42"/>
    <w:rsid w:val="00CB7338"/>
    <w:rsid w:val="00CB767B"/>
    <w:rsid w:val="00CB7922"/>
    <w:rsid w:val="00CC1480"/>
    <w:rsid w:val="00CC28B6"/>
    <w:rsid w:val="00CC2A75"/>
    <w:rsid w:val="00CC3FF8"/>
    <w:rsid w:val="00CC43EB"/>
    <w:rsid w:val="00CC55F5"/>
    <w:rsid w:val="00CC6DF0"/>
    <w:rsid w:val="00CC6F76"/>
    <w:rsid w:val="00CD1379"/>
    <w:rsid w:val="00CD1673"/>
    <w:rsid w:val="00CD1F55"/>
    <w:rsid w:val="00CD313E"/>
    <w:rsid w:val="00CD371A"/>
    <w:rsid w:val="00CD7156"/>
    <w:rsid w:val="00CD79EB"/>
    <w:rsid w:val="00CE0434"/>
    <w:rsid w:val="00CE200E"/>
    <w:rsid w:val="00CE2984"/>
    <w:rsid w:val="00CE2F41"/>
    <w:rsid w:val="00CE31C8"/>
    <w:rsid w:val="00CE3592"/>
    <w:rsid w:val="00CE6492"/>
    <w:rsid w:val="00CE7015"/>
    <w:rsid w:val="00CE7802"/>
    <w:rsid w:val="00CE7D28"/>
    <w:rsid w:val="00CF1970"/>
    <w:rsid w:val="00CF282D"/>
    <w:rsid w:val="00CF35D2"/>
    <w:rsid w:val="00CF3BAD"/>
    <w:rsid w:val="00CF7095"/>
    <w:rsid w:val="00CF7C3B"/>
    <w:rsid w:val="00CF7D6C"/>
    <w:rsid w:val="00D007BE"/>
    <w:rsid w:val="00D00DC6"/>
    <w:rsid w:val="00D00EEE"/>
    <w:rsid w:val="00D01856"/>
    <w:rsid w:val="00D0223D"/>
    <w:rsid w:val="00D023DD"/>
    <w:rsid w:val="00D0359F"/>
    <w:rsid w:val="00D03834"/>
    <w:rsid w:val="00D04840"/>
    <w:rsid w:val="00D05A3F"/>
    <w:rsid w:val="00D065F1"/>
    <w:rsid w:val="00D109C9"/>
    <w:rsid w:val="00D11A02"/>
    <w:rsid w:val="00D15D1A"/>
    <w:rsid w:val="00D16794"/>
    <w:rsid w:val="00D172FE"/>
    <w:rsid w:val="00D17914"/>
    <w:rsid w:val="00D2083C"/>
    <w:rsid w:val="00D215DC"/>
    <w:rsid w:val="00D24377"/>
    <w:rsid w:val="00D24D2E"/>
    <w:rsid w:val="00D2549B"/>
    <w:rsid w:val="00D25C7D"/>
    <w:rsid w:val="00D26291"/>
    <w:rsid w:val="00D262C2"/>
    <w:rsid w:val="00D26951"/>
    <w:rsid w:val="00D27AC3"/>
    <w:rsid w:val="00D313B0"/>
    <w:rsid w:val="00D32B98"/>
    <w:rsid w:val="00D33C75"/>
    <w:rsid w:val="00D35681"/>
    <w:rsid w:val="00D36725"/>
    <w:rsid w:val="00D40506"/>
    <w:rsid w:val="00D41618"/>
    <w:rsid w:val="00D41EE0"/>
    <w:rsid w:val="00D43342"/>
    <w:rsid w:val="00D45BC4"/>
    <w:rsid w:val="00D45BF2"/>
    <w:rsid w:val="00D46EB8"/>
    <w:rsid w:val="00D474E7"/>
    <w:rsid w:val="00D50126"/>
    <w:rsid w:val="00D51771"/>
    <w:rsid w:val="00D54E4D"/>
    <w:rsid w:val="00D552C3"/>
    <w:rsid w:val="00D55BA5"/>
    <w:rsid w:val="00D55E6C"/>
    <w:rsid w:val="00D560EE"/>
    <w:rsid w:val="00D6135B"/>
    <w:rsid w:val="00D613D3"/>
    <w:rsid w:val="00D6306E"/>
    <w:rsid w:val="00D65676"/>
    <w:rsid w:val="00D6587B"/>
    <w:rsid w:val="00D666B8"/>
    <w:rsid w:val="00D66741"/>
    <w:rsid w:val="00D719C1"/>
    <w:rsid w:val="00D7415D"/>
    <w:rsid w:val="00D76031"/>
    <w:rsid w:val="00D761CD"/>
    <w:rsid w:val="00D80780"/>
    <w:rsid w:val="00D80AF5"/>
    <w:rsid w:val="00D811CB"/>
    <w:rsid w:val="00D81397"/>
    <w:rsid w:val="00D87178"/>
    <w:rsid w:val="00D87F41"/>
    <w:rsid w:val="00D907FB"/>
    <w:rsid w:val="00D908A7"/>
    <w:rsid w:val="00D93DF8"/>
    <w:rsid w:val="00D9625E"/>
    <w:rsid w:val="00D97800"/>
    <w:rsid w:val="00DA0BD4"/>
    <w:rsid w:val="00DA155F"/>
    <w:rsid w:val="00DA2D39"/>
    <w:rsid w:val="00DA502F"/>
    <w:rsid w:val="00DA5307"/>
    <w:rsid w:val="00DA577B"/>
    <w:rsid w:val="00DA6222"/>
    <w:rsid w:val="00DB222A"/>
    <w:rsid w:val="00DB7473"/>
    <w:rsid w:val="00DB7C65"/>
    <w:rsid w:val="00DC112F"/>
    <w:rsid w:val="00DC1DD4"/>
    <w:rsid w:val="00DC1E79"/>
    <w:rsid w:val="00DC3C82"/>
    <w:rsid w:val="00DC4865"/>
    <w:rsid w:val="00DC4BF3"/>
    <w:rsid w:val="00DC6DC6"/>
    <w:rsid w:val="00DD0BA3"/>
    <w:rsid w:val="00DD3366"/>
    <w:rsid w:val="00DD36F8"/>
    <w:rsid w:val="00DD37EF"/>
    <w:rsid w:val="00DD4CFA"/>
    <w:rsid w:val="00DD5440"/>
    <w:rsid w:val="00DE200D"/>
    <w:rsid w:val="00DE5915"/>
    <w:rsid w:val="00DE5996"/>
    <w:rsid w:val="00DE66E0"/>
    <w:rsid w:val="00DE7604"/>
    <w:rsid w:val="00DE7BB2"/>
    <w:rsid w:val="00DF0FE3"/>
    <w:rsid w:val="00DF5343"/>
    <w:rsid w:val="00DF7681"/>
    <w:rsid w:val="00E006DB"/>
    <w:rsid w:val="00E020F7"/>
    <w:rsid w:val="00E02B8C"/>
    <w:rsid w:val="00E04999"/>
    <w:rsid w:val="00E049CF"/>
    <w:rsid w:val="00E04F29"/>
    <w:rsid w:val="00E050DE"/>
    <w:rsid w:val="00E05F83"/>
    <w:rsid w:val="00E111DD"/>
    <w:rsid w:val="00E13B13"/>
    <w:rsid w:val="00E13EDD"/>
    <w:rsid w:val="00E15E7F"/>
    <w:rsid w:val="00E16051"/>
    <w:rsid w:val="00E160AF"/>
    <w:rsid w:val="00E20627"/>
    <w:rsid w:val="00E2150A"/>
    <w:rsid w:val="00E22698"/>
    <w:rsid w:val="00E237B8"/>
    <w:rsid w:val="00E2433F"/>
    <w:rsid w:val="00E25C86"/>
    <w:rsid w:val="00E2729E"/>
    <w:rsid w:val="00E300EE"/>
    <w:rsid w:val="00E30192"/>
    <w:rsid w:val="00E30986"/>
    <w:rsid w:val="00E3356D"/>
    <w:rsid w:val="00E34D9A"/>
    <w:rsid w:val="00E40C73"/>
    <w:rsid w:val="00E438C7"/>
    <w:rsid w:val="00E45559"/>
    <w:rsid w:val="00E45E46"/>
    <w:rsid w:val="00E47AE6"/>
    <w:rsid w:val="00E50AC2"/>
    <w:rsid w:val="00E538CD"/>
    <w:rsid w:val="00E53BEC"/>
    <w:rsid w:val="00E53D16"/>
    <w:rsid w:val="00E54188"/>
    <w:rsid w:val="00E63825"/>
    <w:rsid w:val="00E64459"/>
    <w:rsid w:val="00E65C5F"/>
    <w:rsid w:val="00E66E62"/>
    <w:rsid w:val="00E749FF"/>
    <w:rsid w:val="00E75C95"/>
    <w:rsid w:val="00E768E0"/>
    <w:rsid w:val="00E77684"/>
    <w:rsid w:val="00E77EFF"/>
    <w:rsid w:val="00E80645"/>
    <w:rsid w:val="00E807BE"/>
    <w:rsid w:val="00E80AE5"/>
    <w:rsid w:val="00E81010"/>
    <w:rsid w:val="00E83673"/>
    <w:rsid w:val="00E83E09"/>
    <w:rsid w:val="00E84BBB"/>
    <w:rsid w:val="00E8684E"/>
    <w:rsid w:val="00E8729A"/>
    <w:rsid w:val="00E910CD"/>
    <w:rsid w:val="00E91545"/>
    <w:rsid w:val="00E935F2"/>
    <w:rsid w:val="00E938C4"/>
    <w:rsid w:val="00E96D06"/>
    <w:rsid w:val="00E976D5"/>
    <w:rsid w:val="00EA56B0"/>
    <w:rsid w:val="00EA5A1A"/>
    <w:rsid w:val="00EA6C67"/>
    <w:rsid w:val="00EA6FF9"/>
    <w:rsid w:val="00EB0F10"/>
    <w:rsid w:val="00EB181F"/>
    <w:rsid w:val="00EB21B8"/>
    <w:rsid w:val="00EB6BCA"/>
    <w:rsid w:val="00EB750A"/>
    <w:rsid w:val="00EC118D"/>
    <w:rsid w:val="00EC2B60"/>
    <w:rsid w:val="00EC641A"/>
    <w:rsid w:val="00EC7084"/>
    <w:rsid w:val="00EC7AA0"/>
    <w:rsid w:val="00ED0F67"/>
    <w:rsid w:val="00ED18AB"/>
    <w:rsid w:val="00ED2448"/>
    <w:rsid w:val="00ED2945"/>
    <w:rsid w:val="00ED6422"/>
    <w:rsid w:val="00ED795F"/>
    <w:rsid w:val="00EE14BF"/>
    <w:rsid w:val="00EE16C5"/>
    <w:rsid w:val="00EE2CFC"/>
    <w:rsid w:val="00EE2DCA"/>
    <w:rsid w:val="00EE325A"/>
    <w:rsid w:val="00EE4482"/>
    <w:rsid w:val="00EE5B1C"/>
    <w:rsid w:val="00EE6377"/>
    <w:rsid w:val="00EE7A61"/>
    <w:rsid w:val="00EF1109"/>
    <w:rsid w:val="00EF12D2"/>
    <w:rsid w:val="00EF17FE"/>
    <w:rsid w:val="00F006E6"/>
    <w:rsid w:val="00F00747"/>
    <w:rsid w:val="00F00C1D"/>
    <w:rsid w:val="00F01F06"/>
    <w:rsid w:val="00F02895"/>
    <w:rsid w:val="00F045AD"/>
    <w:rsid w:val="00F0577D"/>
    <w:rsid w:val="00F06098"/>
    <w:rsid w:val="00F06206"/>
    <w:rsid w:val="00F069DB"/>
    <w:rsid w:val="00F11B91"/>
    <w:rsid w:val="00F130D1"/>
    <w:rsid w:val="00F14DB1"/>
    <w:rsid w:val="00F22601"/>
    <w:rsid w:val="00F232E6"/>
    <w:rsid w:val="00F235AF"/>
    <w:rsid w:val="00F23E6D"/>
    <w:rsid w:val="00F24013"/>
    <w:rsid w:val="00F267B2"/>
    <w:rsid w:val="00F30151"/>
    <w:rsid w:val="00F304DE"/>
    <w:rsid w:val="00F30734"/>
    <w:rsid w:val="00F30928"/>
    <w:rsid w:val="00F311F5"/>
    <w:rsid w:val="00F34BDD"/>
    <w:rsid w:val="00F36898"/>
    <w:rsid w:val="00F36C97"/>
    <w:rsid w:val="00F404AA"/>
    <w:rsid w:val="00F4088B"/>
    <w:rsid w:val="00F42004"/>
    <w:rsid w:val="00F426F0"/>
    <w:rsid w:val="00F42763"/>
    <w:rsid w:val="00F42FE3"/>
    <w:rsid w:val="00F432C6"/>
    <w:rsid w:val="00F468BA"/>
    <w:rsid w:val="00F46969"/>
    <w:rsid w:val="00F50180"/>
    <w:rsid w:val="00F52777"/>
    <w:rsid w:val="00F543C2"/>
    <w:rsid w:val="00F559EB"/>
    <w:rsid w:val="00F55C27"/>
    <w:rsid w:val="00F56251"/>
    <w:rsid w:val="00F56526"/>
    <w:rsid w:val="00F5668B"/>
    <w:rsid w:val="00F57B55"/>
    <w:rsid w:val="00F60CF4"/>
    <w:rsid w:val="00F612E4"/>
    <w:rsid w:val="00F61803"/>
    <w:rsid w:val="00F625ED"/>
    <w:rsid w:val="00F6383F"/>
    <w:rsid w:val="00F6549B"/>
    <w:rsid w:val="00F7058A"/>
    <w:rsid w:val="00F70719"/>
    <w:rsid w:val="00F70CF6"/>
    <w:rsid w:val="00F74847"/>
    <w:rsid w:val="00F7549E"/>
    <w:rsid w:val="00F768D5"/>
    <w:rsid w:val="00F77957"/>
    <w:rsid w:val="00F77AC4"/>
    <w:rsid w:val="00F834F0"/>
    <w:rsid w:val="00F85FA6"/>
    <w:rsid w:val="00F8636E"/>
    <w:rsid w:val="00F91547"/>
    <w:rsid w:val="00F921FA"/>
    <w:rsid w:val="00F922B8"/>
    <w:rsid w:val="00F93767"/>
    <w:rsid w:val="00F93E98"/>
    <w:rsid w:val="00F94723"/>
    <w:rsid w:val="00F94912"/>
    <w:rsid w:val="00F96107"/>
    <w:rsid w:val="00F96F0D"/>
    <w:rsid w:val="00FA0482"/>
    <w:rsid w:val="00FA3477"/>
    <w:rsid w:val="00FA4117"/>
    <w:rsid w:val="00FA450B"/>
    <w:rsid w:val="00FA4FBA"/>
    <w:rsid w:val="00FA5063"/>
    <w:rsid w:val="00FA643F"/>
    <w:rsid w:val="00FA74BA"/>
    <w:rsid w:val="00FB097A"/>
    <w:rsid w:val="00FB0F9B"/>
    <w:rsid w:val="00FB23B5"/>
    <w:rsid w:val="00FB2AFE"/>
    <w:rsid w:val="00FB2EF5"/>
    <w:rsid w:val="00FB4151"/>
    <w:rsid w:val="00FB4994"/>
    <w:rsid w:val="00FB7C7C"/>
    <w:rsid w:val="00FC13D7"/>
    <w:rsid w:val="00FC32AB"/>
    <w:rsid w:val="00FC5C47"/>
    <w:rsid w:val="00FC76CE"/>
    <w:rsid w:val="00FC7933"/>
    <w:rsid w:val="00FC7D6E"/>
    <w:rsid w:val="00FD4858"/>
    <w:rsid w:val="00FD51CC"/>
    <w:rsid w:val="00FD5311"/>
    <w:rsid w:val="00FD56A6"/>
    <w:rsid w:val="00FE17D4"/>
    <w:rsid w:val="00FE31CB"/>
    <w:rsid w:val="00FE3802"/>
    <w:rsid w:val="00FE5ACE"/>
    <w:rsid w:val="00FE6441"/>
    <w:rsid w:val="00FF5E0C"/>
    <w:rsid w:val="00FF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C5F92F"/>
  <w15:docId w15:val="{116E4459-0A24-4036-8C72-ECD733082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C1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F525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aliases w:val="a一级标题"/>
    <w:basedOn w:val="a"/>
    <w:next w:val="a"/>
    <w:link w:val="20"/>
    <w:autoRedefine/>
    <w:qFormat/>
    <w:rsid w:val="003A5054"/>
    <w:pPr>
      <w:keepNext/>
      <w:keepLines/>
      <w:numPr>
        <w:numId w:val="2"/>
      </w:numPr>
      <w:spacing w:beforeLines="10" w:before="10" w:afterLines="10" w:after="10" w:line="360" w:lineRule="auto"/>
      <w:outlineLvl w:val="1"/>
    </w:pPr>
    <w:rPr>
      <w:rFonts w:ascii="Times New Roman" w:eastAsia="宋体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8002B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aliases w:val="a一级标题 字符"/>
    <w:basedOn w:val="a0"/>
    <w:link w:val="2"/>
    <w:qFormat/>
    <w:rsid w:val="003A5054"/>
    <w:rPr>
      <w:rFonts w:ascii="Times New Roman" w:eastAsia="宋体" w:hAnsi="Times New Roman" w:cs="Times New Roman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6F31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F31D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F31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F31DA"/>
    <w:rPr>
      <w:sz w:val="18"/>
      <w:szCs w:val="18"/>
    </w:rPr>
  </w:style>
  <w:style w:type="paragraph" w:customStyle="1" w:styleId="7">
    <w:name w:val="标题7"/>
    <w:basedOn w:val="a"/>
    <w:rsid w:val="006F31DA"/>
    <w:pPr>
      <w:snapToGrid w:val="0"/>
      <w:spacing w:before="320" w:after="160" w:line="259" w:lineRule="auto"/>
      <w:jc w:val="center"/>
      <w:outlineLvl w:val="6"/>
    </w:pPr>
    <w:rPr>
      <w:rFonts w:ascii="Times New Roman" w:eastAsia="方正书宋简体" w:hAnsi="Times New Roman" w:cs="Times New Roman"/>
      <w:b/>
      <w:bCs/>
      <w:color w:val="000000"/>
      <w:spacing w:val="4"/>
      <w:sz w:val="24"/>
      <w:szCs w:val="21"/>
    </w:rPr>
  </w:style>
  <w:style w:type="paragraph" w:styleId="a7">
    <w:name w:val="Balloon Text"/>
    <w:basedOn w:val="a"/>
    <w:link w:val="a8"/>
    <w:uiPriority w:val="99"/>
    <w:semiHidden/>
    <w:unhideWhenUsed/>
    <w:rsid w:val="006100D7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100D7"/>
    <w:rPr>
      <w:sz w:val="18"/>
      <w:szCs w:val="18"/>
    </w:rPr>
  </w:style>
  <w:style w:type="character" w:customStyle="1" w:styleId="fontstyle01">
    <w:name w:val="fontstyle01"/>
    <w:basedOn w:val="a0"/>
    <w:qFormat/>
    <w:rsid w:val="00930722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a9">
    <w:name w:val="List Paragraph"/>
    <w:basedOn w:val="a"/>
    <w:uiPriority w:val="34"/>
    <w:qFormat/>
    <w:rsid w:val="00656A16"/>
    <w:pPr>
      <w:ind w:firstLineChars="200" w:firstLine="420"/>
    </w:pPr>
    <w:rPr>
      <w:rFonts w:ascii="Times New Roman" w:hAnsi="Times New Roman"/>
      <w:sz w:val="24"/>
    </w:rPr>
  </w:style>
  <w:style w:type="paragraph" w:styleId="aa">
    <w:name w:val="caption"/>
    <w:basedOn w:val="a"/>
    <w:next w:val="a"/>
    <w:uiPriority w:val="35"/>
    <w:unhideWhenUsed/>
    <w:qFormat/>
    <w:rsid w:val="00C27831"/>
    <w:pPr>
      <w:jc w:val="center"/>
    </w:pPr>
    <w:rPr>
      <w:rFonts w:ascii="Times New Roman" w:eastAsia="Times New Roman" w:hAnsi="Times New Roman" w:cstheme="majorBidi"/>
      <w:b/>
      <w:sz w:val="24"/>
      <w:szCs w:val="20"/>
    </w:rPr>
  </w:style>
  <w:style w:type="table" w:styleId="ab">
    <w:name w:val="Table Grid"/>
    <w:basedOn w:val="a1"/>
    <w:uiPriority w:val="59"/>
    <w:rsid w:val="00896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Date"/>
    <w:basedOn w:val="a"/>
    <w:next w:val="a"/>
    <w:link w:val="ad"/>
    <w:uiPriority w:val="99"/>
    <w:semiHidden/>
    <w:unhideWhenUsed/>
    <w:rsid w:val="009F4CD6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9F4CD6"/>
  </w:style>
  <w:style w:type="character" w:customStyle="1" w:styleId="30">
    <w:name w:val="标题 3 字符"/>
    <w:basedOn w:val="a0"/>
    <w:link w:val="3"/>
    <w:uiPriority w:val="9"/>
    <w:semiHidden/>
    <w:rsid w:val="0078002B"/>
    <w:rPr>
      <w:b/>
      <w:bCs/>
      <w:sz w:val="32"/>
      <w:szCs w:val="32"/>
    </w:rPr>
  </w:style>
  <w:style w:type="paragraph" w:customStyle="1" w:styleId="EndNoteBibliography">
    <w:name w:val="EndNote Bibliography"/>
    <w:basedOn w:val="a"/>
    <w:link w:val="EndNoteBibliography0"/>
    <w:rsid w:val="003C46DE"/>
    <w:pPr>
      <w:spacing w:line="480" w:lineRule="auto"/>
    </w:pPr>
    <w:rPr>
      <w:rFonts w:ascii="Times New Roman" w:eastAsia="Times New Roman" w:hAnsi="Times New Roman" w:cs="Times New Roman"/>
      <w:noProof/>
      <w:sz w:val="24"/>
    </w:rPr>
  </w:style>
  <w:style w:type="character" w:customStyle="1" w:styleId="EndNoteBibliography0">
    <w:name w:val="EndNote Bibliography 字符"/>
    <w:basedOn w:val="a0"/>
    <w:link w:val="EndNoteBibliography"/>
    <w:rsid w:val="003C46DE"/>
    <w:rPr>
      <w:rFonts w:ascii="Times New Roman" w:eastAsia="Times New Roman" w:hAnsi="Times New Roman" w:cs="Times New Roman"/>
      <w:noProof/>
      <w:sz w:val="24"/>
    </w:rPr>
  </w:style>
  <w:style w:type="paragraph" w:styleId="ae">
    <w:name w:val="annotation text"/>
    <w:basedOn w:val="a"/>
    <w:link w:val="af"/>
    <w:uiPriority w:val="99"/>
    <w:semiHidden/>
    <w:unhideWhenUsed/>
    <w:rsid w:val="00B75F7A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B75F7A"/>
  </w:style>
  <w:style w:type="character" w:styleId="af0">
    <w:name w:val="annotation reference"/>
    <w:basedOn w:val="a0"/>
    <w:uiPriority w:val="99"/>
    <w:semiHidden/>
    <w:unhideWhenUsed/>
    <w:rsid w:val="00B75F7A"/>
    <w:rPr>
      <w:sz w:val="21"/>
      <w:szCs w:val="21"/>
    </w:rPr>
  </w:style>
  <w:style w:type="character" w:styleId="af1">
    <w:name w:val="line number"/>
    <w:basedOn w:val="a0"/>
    <w:uiPriority w:val="99"/>
    <w:semiHidden/>
    <w:unhideWhenUsed/>
    <w:rsid w:val="0075674F"/>
  </w:style>
  <w:style w:type="paragraph" w:styleId="af2">
    <w:name w:val="annotation subject"/>
    <w:basedOn w:val="ae"/>
    <w:next w:val="ae"/>
    <w:link w:val="af3"/>
    <w:uiPriority w:val="99"/>
    <w:semiHidden/>
    <w:unhideWhenUsed/>
    <w:rsid w:val="00E66E62"/>
    <w:rPr>
      <w:b/>
      <w:bCs/>
    </w:rPr>
  </w:style>
  <w:style w:type="character" w:customStyle="1" w:styleId="af3">
    <w:name w:val="批注主题 字符"/>
    <w:basedOn w:val="af"/>
    <w:link w:val="af2"/>
    <w:uiPriority w:val="99"/>
    <w:semiHidden/>
    <w:rsid w:val="00E66E62"/>
    <w:rPr>
      <w:b/>
      <w:bCs/>
    </w:rPr>
  </w:style>
  <w:style w:type="character" w:customStyle="1" w:styleId="fontstyle21">
    <w:name w:val="fontstyle21"/>
    <w:basedOn w:val="a0"/>
    <w:rsid w:val="00D007BE"/>
    <w:rPr>
      <w:rFonts w:ascii="Arial Unicode MS" w:eastAsia="Arial Unicode MS" w:hAnsi="Arial Unicode MS" w:cs="Arial Unicode MS" w:hint="eastAsia"/>
      <w:b w:val="0"/>
      <w:bCs w:val="0"/>
      <w:i w:val="0"/>
      <w:iCs w:val="0"/>
      <w:color w:val="000000"/>
      <w:sz w:val="24"/>
      <w:szCs w:val="24"/>
    </w:rPr>
  </w:style>
  <w:style w:type="paragraph" w:styleId="af4">
    <w:name w:val="Revision"/>
    <w:hidden/>
    <w:uiPriority w:val="99"/>
    <w:semiHidden/>
    <w:rsid w:val="00C2726E"/>
  </w:style>
  <w:style w:type="character" w:customStyle="1" w:styleId="fontstyle31">
    <w:name w:val="fontstyle31"/>
    <w:basedOn w:val="a0"/>
    <w:rsid w:val="00A7155C"/>
    <w:rPr>
      <w:rFonts w:ascii="Arial" w:hAnsi="Arial" w:cs="Arial" w:hint="default"/>
      <w:b w:val="0"/>
      <w:bCs w:val="0"/>
      <w:i w:val="0"/>
      <w:iCs w:val="0"/>
      <w:color w:val="000000"/>
      <w:sz w:val="6"/>
      <w:szCs w:val="6"/>
    </w:rPr>
  </w:style>
  <w:style w:type="character" w:customStyle="1" w:styleId="10">
    <w:name w:val="标题 1 字符"/>
    <w:basedOn w:val="a0"/>
    <w:link w:val="1"/>
    <w:uiPriority w:val="9"/>
    <w:rsid w:val="001F5254"/>
    <w:rPr>
      <w:b/>
      <w:bCs/>
      <w:kern w:val="44"/>
      <w:sz w:val="44"/>
      <w:szCs w:val="44"/>
    </w:rPr>
  </w:style>
  <w:style w:type="character" w:customStyle="1" w:styleId="EndNoteBibliographyChar">
    <w:name w:val="EndNote Bibliography Char"/>
    <w:basedOn w:val="a0"/>
    <w:rsid w:val="00F14DB1"/>
    <w:rPr>
      <w:rFonts w:ascii="Times New Roman" w:eastAsia="等线" w:hAnsi="Times New Roman" w:cs="Times New Roman"/>
      <w:noProof/>
      <w:sz w:val="24"/>
    </w:rPr>
  </w:style>
  <w:style w:type="paragraph" w:styleId="af5">
    <w:name w:val="footnote text"/>
    <w:basedOn w:val="a"/>
    <w:link w:val="af6"/>
    <w:uiPriority w:val="99"/>
    <w:semiHidden/>
    <w:unhideWhenUsed/>
    <w:rsid w:val="00166C42"/>
    <w:pPr>
      <w:snapToGrid w:val="0"/>
      <w:jc w:val="left"/>
    </w:pPr>
    <w:rPr>
      <w:sz w:val="18"/>
      <w:szCs w:val="18"/>
    </w:rPr>
  </w:style>
  <w:style w:type="character" w:customStyle="1" w:styleId="af6">
    <w:name w:val="脚注文本 字符"/>
    <w:basedOn w:val="a0"/>
    <w:link w:val="af5"/>
    <w:uiPriority w:val="99"/>
    <w:semiHidden/>
    <w:rsid w:val="00166C42"/>
    <w:rPr>
      <w:sz w:val="18"/>
      <w:szCs w:val="18"/>
    </w:rPr>
  </w:style>
  <w:style w:type="character" w:styleId="af7">
    <w:name w:val="footnote reference"/>
    <w:basedOn w:val="a0"/>
    <w:uiPriority w:val="99"/>
    <w:semiHidden/>
    <w:unhideWhenUsed/>
    <w:rsid w:val="00166C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2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0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73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311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992774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392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61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124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02433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41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5A99F-1905-4E94-9DD1-4078B3FA1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306</Words>
  <Characters>1749</Characters>
  <Application>Microsoft Office Word</Application>
  <DocSecurity>0</DocSecurity>
  <Lines>14</Lines>
  <Paragraphs>4</Paragraphs>
  <ScaleCrop>false</ScaleCrop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JK</dc:creator>
  <cp:keywords/>
  <dc:description/>
  <cp:lastModifiedBy>QJK</cp:lastModifiedBy>
  <cp:revision>148</cp:revision>
  <cp:lastPrinted>2021-09-08T09:50:00Z</cp:lastPrinted>
  <dcterms:created xsi:type="dcterms:W3CDTF">2022-03-22T03:29:00Z</dcterms:created>
  <dcterms:modified xsi:type="dcterms:W3CDTF">2022-03-26T01:32:00Z</dcterms:modified>
</cp:coreProperties>
</file>